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DEDED" w:themeColor="accent3" w:themeTint="33"/>
  <w:body>
    <w:p w14:paraId="2658F04D" w14:textId="052C976B" w:rsidR="00657108" w:rsidRPr="008A4478" w:rsidRDefault="004E7E1C" w:rsidP="008A4478">
      <w:pPr>
        <w:pStyle w:val="Heading1"/>
      </w:pPr>
      <w:r>
        <w:t>Theory, approaches and practice in relation to replicas and authenticity</w:t>
      </w:r>
    </w:p>
    <w:p w14:paraId="0A5E26B4" w14:textId="77777777" w:rsidR="00CB45A3" w:rsidRDefault="00CB45A3" w:rsidP="00CB45A3">
      <w:pPr>
        <w:pStyle w:val="NoSpacing"/>
      </w:pPr>
    </w:p>
    <w:p w14:paraId="0AA34C90" w14:textId="3B9B8A6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ALLINGTON, E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4. </w:t>
      </w:r>
      <w:r w:rsidRPr="00FB5C81">
        <w:rPr>
          <w:rFonts w:ascii="Calibri" w:hAnsi="Calibri"/>
          <w:i/>
          <w:iCs/>
          <w:color w:val="000000"/>
        </w:rPr>
        <w:t>Reproduction in sculpture: dilution or increase</w:t>
      </w:r>
      <w:r w:rsidR="00FB5C81" w:rsidRPr="00FB5C81">
        <w:rPr>
          <w:rFonts w:ascii="Calibri" w:hAnsi="Calibri"/>
          <w:i/>
          <w:iCs/>
          <w:color w:val="000000"/>
        </w:rPr>
        <w:t>?</w:t>
      </w:r>
      <w:r w:rsidRPr="00FB5C81">
        <w:rPr>
          <w:rFonts w:ascii="Calibri" w:hAnsi="Calibri"/>
          <w:i/>
          <w:iCs/>
          <w:color w:val="000000"/>
        </w:rPr>
        <w:t> </w:t>
      </w:r>
      <w:r w:rsidRPr="00FB5C81">
        <w:rPr>
          <w:rFonts w:ascii="Calibri" w:hAnsi="Calibri"/>
          <w:color w:val="000000"/>
        </w:rPr>
        <w:t>Leeds: Centre for the Study of Sculpture.</w:t>
      </w:r>
    </w:p>
    <w:p w14:paraId="35BCEEBB" w14:textId="4685A27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AMICO, N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RONZINO, P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VASSALLO, V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MILTIADOUS, N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HERMON, S. and NICCOLUCCI, N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8. Theorizing authenticity - practising reality: the 3D replica of the Kazaphani boat. In: DI GIUSEPPANTONIO DI FRANCO, P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F. GALEAZZI and V. VASSALLO, eds, </w:t>
      </w:r>
      <w:r w:rsidRPr="00FB5C81">
        <w:rPr>
          <w:rFonts w:ascii="Calibri" w:hAnsi="Calibri"/>
          <w:i/>
          <w:iCs/>
          <w:color w:val="000000"/>
        </w:rPr>
        <w:t>Authenticity and Cultural Heritage in the Age of 3D Digital Reproductions. </w:t>
      </w:r>
      <w:r w:rsidRPr="00FB5C81">
        <w:rPr>
          <w:rFonts w:ascii="Calibri" w:hAnsi="Calibri"/>
          <w:color w:val="000000"/>
        </w:rPr>
        <w:t>Cambridge: McDonald Institute, University of Cambridge, pp. 111-122.</w:t>
      </w:r>
    </w:p>
    <w:p w14:paraId="2C1F3B2D" w14:textId="52199A5D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AKER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FALSER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LE NORMAND-ROMAIN, A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MARCHAND, E. and TOCHA, V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9. Les moulages en plâtre au xxie siècle. Available: &lt;</w:t>
      </w:r>
      <w:hyperlink r:id="rId7" w:tgtFrame="_blank" w:history="1">
        <w:r w:rsidRPr="00FB5C81">
          <w:rPr>
            <w:rStyle w:val="Hyperlink"/>
            <w:rFonts w:ascii="Calibri" w:hAnsi="Calibri"/>
          </w:rPr>
          <w:t>http://journals.openedition.org/perspective/14242&gt;</w:t>
        </w:r>
      </w:hyperlink>
      <w:r w:rsidRPr="00FB5C81">
        <w:rPr>
          <w:rFonts w:ascii="Calibri" w:hAnsi="Calibri"/>
          <w:color w:val="000000"/>
        </w:rPr>
        <w:t>. </w:t>
      </w:r>
      <w:r w:rsidRPr="00FB5C81">
        <w:rPr>
          <w:rFonts w:ascii="Calibri" w:hAnsi="Calibri"/>
          <w:i/>
          <w:iCs/>
          <w:color w:val="000000"/>
        </w:rPr>
        <w:t>Perspective: actualité en histoire de l'art, </w:t>
      </w:r>
      <w:r w:rsidRPr="00FB5C81">
        <w:rPr>
          <w:rFonts w:ascii="Calibri" w:hAnsi="Calibri"/>
          <w:b/>
          <w:bCs/>
          <w:color w:val="000000"/>
        </w:rPr>
        <w:t>19</w:t>
      </w:r>
      <w:r w:rsidRPr="00FB5C81">
        <w:rPr>
          <w:rFonts w:ascii="Calibri" w:hAnsi="Calibri"/>
          <w:color w:val="000000"/>
        </w:rPr>
        <w:t>(2)</w:t>
      </w:r>
      <w:r w:rsidR="00FB5C81">
        <w:rPr>
          <w:rFonts w:ascii="Calibri" w:hAnsi="Calibri"/>
          <w:color w:val="000000"/>
        </w:rPr>
        <w:t>.</w:t>
      </w:r>
    </w:p>
    <w:p w14:paraId="452DEC83" w14:textId="7D42E1AA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ARASSI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7. The modern cult of replicas: a Rieglian analysis of values in replication. Available: </w:t>
      </w:r>
      <w:hyperlink r:id="rId8" w:tgtFrame="_blank" w:history="1">
        <w:r w:rsidRPr="00FB5C81">
          <w:rPr>
            <w:rStyle w:val="Hyperlink"/>
            <w:rFonts w:ascii="Calibri" w:hAnsi="Calibri"/>
          </w:rPr>
          <w:t>https://www.tate.org.uk/research/publications/tate-papers/08/the-modern-cult-of-replicas-a-rieglian-analysis-of-values-in-replication</w:t>
        </w:r>
      </w:hyperlink>
      <w:r w:rsidRPr="00FB5C81">
        <w:rPr>
          <w:rFonts w:ascii="Calibri" w:hAnsi="Calibri"/>
          <w:color w:val="000000"/>
        </w:rPr>
        <w:t>. </w:t>
      </w:r>
      <w:r w:rsidRPr="00FB5C81">
        <w:rPr>
          <w:rFonts w:ascii="Calibri" w:hAnsi="Calibri"/>
          <w:i/>
          <w:iCs/>
          <w:color w:val="000000"/>
        </w:rPr>
        <w:t>Tate Papers, </w:t>
      </w:r>
      <w:r w:rsidRPr="00FB5C81">
        <w:rPr>
          <w:rFonts w:ascii="Calibri" w:hAnsi="Calibri"/>
          <w:b/>
          <w:bCs/>
          <w:color w:val="000000"/>
        </w:rPr>
        <w:t>8</w:t>
      </w:r>
      <w:r w:rsidRPr="00FB5C81">
        <w:rPr>
          <w:rFonts w:ascii="Calibri" w:hAnsi="Calibri"/>
          <w:color w:val="000000"/>
        </w:rPr>
        <w:t>.</w:t>
      </w:r>
    </w:p>
    <w:p w14:paraId="0DD73C27" w14:textId="47FA9EF1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ENJAMIN, W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892 (rep 1999). </w:t>
      </w:r>
      <w:r w:rsidRPr="00FB5C81">
        <w:rPr>
          <w:rFonts w:ascii="Calibri" w:hAnsi="Calibri"/>
          <w:i/>
          <w:iCs/>
          <w:color w:val="000000"/>
        </w:rPr>
        <w:t>Illuminations. </w:t>
      </w:r>
      <w:r w:rsidRPr="00FB5C81">
        <w:rPr>
          <w:rFonts w:ascii="Calibri" w:hAnsi="Calibri"/>
          <w:color w:val="000000"/>
        </w:rPr>
        <w:t>London: Pimlico.</w:t>
      </w:r>
    </w:p>
    <w:p w14:paraId="152B607D" w14:textId="2E96A482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ENJAMIN, W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36. The work of art in the age of mechanical reproduction. In: TRANS. H. ZORN, ED. H. ARENDT, ed, </w:t>
      </w:r>
      <w:r w:rsidRPr="00FB5C81">
        <w:rPr>
          <w:rFonts w:ascii="Calibri" w:hAnsi="Calibri"/>
          <w:i/>
          <w:iCs/>
          <w:color w:val="000000"/>
        </w:rPr>
        <w:t>Illuminations. </w:t>
      </w:r>
      <w:r w:rsidRPr="00FB5C81">
        <w:rPr>
          <w:rFonts w:ascii="Calibri" w:hAnsi="Calibri"/>
          <w:color w:val="000000"/>
        </w:rPr>
        <w:t>London: Pimlico, pp. 211-244.</w:t>
      </w:r>
    </w:p>
    <w:p w14:paraId="3C21575A" w14:textId="67A4DB6B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ENJAMIN, W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8 [1936]. </w:t>
      </w:r>
      <w:r w:rsidRPr="00FB5C81">
        <w:rPr>
          <w:rFonts w:ascii="Calibri" w:hAnsi="Calibri"/>
          <w:i/>
          <w:iCs/>
          <w:color w:val="000000"/>
        </w:rPr>
        <w:t>The Work of Art in the Age of Mechanical Reproduction. </w:t>
      </w:r>
      <w:r w:rsidRPr="00FB5C81">
        <w:rPr>
          <w:rFonts w:ascii="Calibri" w:hAnsi="Calibri"/>
          <w:color w:val="000000"/>
        </w:rPr>
        <w:t>London: Penguin.</w:t>
      </w:r>
    </w:p>
    <w:p w14:paraId="6620FD85" w14:textId="38EC1D92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ERNHARD, B. and DUCCIO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9. Copysites: tourist attractions in the age of their architectural reproducibility. </w:t>
      </w:r>
      <w:r w:rsidRPr="00FB5C81">
        <w:rPr>
          <w:rFonts w:ascii="Calibri" w:hAnsi="Calibri"/>
          <w:i/>
          <w:iCs/>
          <w:color w:val="000000"/>
        </w:rPr>
        <w:t>Journal of Tourism and Cultural Change, </w:t>
      </w:r>
      <w:r w:rsidRPr="00FB5C81">
        <w:rPr>
          <w:rFonts w:ascii="Calibri" w:hAnsi="Calibri"/>
          <w:b/>
          <w:bCs/>
          <w:color w:val="000000"/>
        </w:rPr>
        <w:t>17</w:t>
      </w:r>
      <w:r w:rsidRPr="00FB5C81">
        <w:rPr>
          <w:rFonts w:ascii="Calibri" w:hAnsi="Calibri"/>
          <w:color w:val="000000"/>
        </w:rPr>
        <w:t>(1), pp. 13-26.</w:t>
      </w:r>
    </w:p>
    <w:p w14:paraId="1AAAD1C0" w14:textId="45E30D03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EVIVINO, M.A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8. The Laocoön's painted toenails: some thoughts on copies of Classical sculpture in Ireland. In: J. FENWICK, ed, </w:t>
      </w:r>
      <w:r w:rsidRPr="00FB5C81">
        <w:rPr>
          <w:rFonts w:ascii="Calibri" w:hAnsi="Calibri"/>
          <w:i/>
          <w:iCs/>
          <w:color w:val="000000"/>
        </w:rPr>
        <w:t>Lost and Found III: Rediscovering More of Ireland's Past. </w:t>
      </w:r>
      <w:r w:rsidRPr="00FB5C81">
        <w:rPr>
          <w:rFonts w:ascii="Calibri" w:hAnsi="Calibri"/>
          <w:color w:val="000000"/>
        </w:rPr>
        <w:t>Dublin: Wordwell, pp. 29-40.</w:t>
      </w:r>
    </w:p>
    <w:p w14:paraId="263D84F3" w14:textId="1A73556A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EVIVINO, M.A. and SHAW, R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6. Embracing historic replicas through a digital medium: the Irish context. In: C. HAAK and M. HELFRICH, eds, </w:t>
      </w:r>
      <w:r w:rsidRPr="00FB5C81">
        <w:rPr>
          <w:rFonts w:ascii="Calibri" w:hAnsi="Calibri"/>
          <w:i/>
          <w:iCs/>
          <w:color w:val="000000"/>
        </w:rPr>
        <w:t>Casting: a Way to Embrace the Digital Age in Analogue Fashion? A Symposium on the Gipsformerei of the Staatlichen Museen zu Berlin. </w:t>
      </w:r>
      <w:r w:rsidRPr="00FB5C81">
        <w:rPr>
          <w:rFonts w:ascii="Calibri" w:hAnsi="Calibri"/>
          <w:color w:val="000000"/>
        </w:rPr>
        <w:t>Heidelberg: arthistoricum.net, pp. 199-211.</w:t>
      </w:r>
    </w:p>
    <w:p w14:paraId="21221BB9" w14:textId="07383C4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OON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0. </w:t>
      </w:r>
      <w:r w:rsidRPr="00FB5C81">
        <w:rPr>
          <w:rFonts w:ascii="Calibri" w:hAnsi="Calibri"/>
          <w:i/>
          <w:iCs/>
          <w:color w:val="000000"/>
        </w:rPr>
        <w:t>In Praise of Copying. Available: </w:t>
      </w:r>
      <w:hyperlink r:id="rId9" w:tgtFrame="_blank" w:history="1">
        <w:r w:rsidRPr="00FB5C81">
          <w:rPr>
            <w:rStyle w:val="Hyperlink"/>
            <w:rFonts w:ascii="Calibri" w:hAnsi="Calibri"/>
            <w:i/>
            <w:iCs/>
          </w:rPr>
          <w:t>https://www.hup.harvard.edu/features/in-praise-of-copying/In-Praise-of-Copying-by-Marcus-Boon-HUP-free-full-text.pdf</w:t>
        </w:r>
      </w:hyperlink>
      <w:r w:rsidRPr="00FB5C81">
        <w:rPr>
          <w:rFonts w:ascii="Calibri" w:hAnsi="Calibri"/>
          <w:i/>
          <w:iCs/>
          <w:color w:val="000000"/>
        </w:rPr>
        <w:br/>
        <w:t>. </w:t>
      </w:r>
      <w:r w:rsidRPr="00FB5C81">
        <w:rPr>
          <w:rFonts w:ascii="Calibri" w:hAnsi="Calibri"/>
          <w:color w:val="000000"/>
        </w:rPr>
        <w:t>Cambridge, Mass. &amp; London: Harvard University Press.</w:t>
      </w:r>
    </w:p>
    <w:p w14:paraId="348E3996" w14:textId="099CE0DB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RENNA, B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CHRISTENSEN, H.D. and HAMRAN, O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s, 2019. </w:t>
      </w:r>
      <w:r w:rsidRPr="00FB5C81">
        <w:rPr>
          <w:rFonts w:ascii="Calibri" w:hAnsi="Calibri"/>
          <w:i/>
          <w:iCs/>
          <w:color w:val="000000"/>
        </w:rPr>
        <w:t>Museums as Cultures of Copies: The Crafting of Artefacts and Authenticity. </w:t>
      </w:r>
      <w:r w:rsidRPr="00FB5C81">
        <w:rPr>
          <w:rFonts w:ascii="Calibri" w:hAnsi="Calibri"/>
          <w:color w:val="000000"/>
        </w:rPr>
        <w:t>Abingdon: Routledge.</w:t>
      </w:r>
    </w:p>
    <w:p w14:paraId="4F43FDDE" w14:textId="38886B7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BRUMANN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7. How to be authentic in the UNESCO World Heritage system: copies, replicas, reconstructions, and renovations in a global conservation arena. In: C. FORBERG and P.W. STOCKHAMMER, eds, </w:t>
      </w:r>
      <w:r w:rsidRPr="00FB5C81">
        <w:rPr>
          <w:rFonts w:ascii="Calibri" w:hAnsi="Calibri"/>
          <w:i/>
          <w:iCs/>
          <w:color w:val="000000"/>
        </w:rPr>
        <w:t>The Transformative Power of the Copy. A Transcultural and Interdisciplinary Approach. </w:t>
      </w:r>
      <w:r w:rsidRPr="00FB5C81">
        <w:rPr>
          <w:rFonts w:ascii="Calibri" w:hAnsi="Calibri"/>
          <w:color w:val="000000"/>
        </w:rPr>
        <w:t>Heidelburg: Heidelberg University Publishing, pp. 269-287.</w:t>
      </w:r>
    </w:p>
    <w:p w14:paraId="7E6F0756" w14:textId="6BD82471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lastRenderedPageBreak/>
        <w:t>BURSTRÖM, N.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4. Things in the eye of the beholder. A Humanistic Perspective on archaeological object biographies. </w:t>
      </w:r>
      <w:r w:rsidRPr="00FB5C81">
        <w:rPr>
          <w:rFonts w:ascii="Calibri" w:hAnsi="Calibri"/>
          <w:i/>
          <w:iCs/>
          <w:color w:val="000000"/>
        </w:rPr>
        <w:t>Norwegian Archaeological Review, </w:t>
      </w:r>
      <w:r w:rsidRPr="00FB5C81">
        <w:rPr>
          <w:rFonts w:ascii="Calibri" w:hAnsi="Calibri"/>
          <w:b/>
          <w:bCs/>
          <w:color w:val="000000"/>
        </w:rPr>
        <w:t>47</w:t>
      </w:r>
      <w:r w:rsidRPr="00FB5C81">
        <w:rPr>
          <w:rFonts w:ascii="Calibri" w:hAnsi="Calibri"/>
          <w:color w:val="000000"/>
        </w:rPr>
        <w:t>(1), pp. 65-82.</w:t>
      </w:r>
    </w:p>
    <w:p w14:paraId="04795858" w14:textId="7FB33DA3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CAMERON, F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7. Beyond the cult of the replicant: museums and historical digital objects—traditional concerns, new discourses. In: F. CAMERON and S. KENDERDINE, eds, </w:t>
      </w:r>
      <w:r w:rsidRPr="00FB5C81">
        <w:rPr>
          <w:rFonts w:ascii="Calibri" w:hAnsi="Calibri"/>
          <w:i/>
          <w:iCs/>
          <w:color w:val="000000"/>
        </w:rPr>
        <w:t>Theorizing Digital Cultural Heritage. </w:t>
      </w:r>
      <w:r w:rsidRPr="00FB5C81">
        <w:rPr>
          <w:rFonts w:ascii="Calibri" w:hAnsi="Calibri"/>
          <w:color w:val="000000"/>
        </w:rPr>
        <w:t>Cambridge, Massachusetts: MIT Press, pp. 49-75.</w:t>
      </w:r>
    </w:p>
    <w:p w14:paraId="3E3EE33D" w14:textId="1DD0196A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CAMERON, F. and KENDERDINE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s, 2007. </w:t>
      </w:r>
      <w:r w:rsidRPr="00FB5C81">
        <w:rPr>
          <w:rFonts w:ascii="Calibri" w:hAnsi="Calibri"/>
          <w:i/>
          <w:iCs/>
          <w:color w:val="000000"/>
        </w:rPr>
        <w:t>Theorizing Digital Cultural Heritage. </w:t>
      </w:r>
      <w:r w:rsidRPr="00FB5C81">
        <w:rPr>
          <w:rFonts w:ascii="Calibri" w:hAnsi="Calibri"/>
          <w:color w:val="000000"/>
        </w:rPr>
        <w:t>Cambridge, Massachusetts: MIT Press.</w:t>
      </w:r>
    </w:p>
    <w:p w14:paraId="0DA068A4" w14:textId="6796542B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CHADAREVIAN, S.D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3. Relics, replicas and commemorations. </w:t>
      </w:r>
      <w:r w:rsidRPr="00FB5C81">
        <w:rPr>
          <w:rFonts w:ascii="Calibri" w:hAnsi="Calibri"/>
          <w:i/>
          <w:iCs/>
          <w:color w:val="000000"/>
        </w:rPr>
        <w:t>Endeavour, </w:t>
      </w:r>
      <w:r w:rsidRPr="00FB5C81">
        <w:rPr>
          <w:rFonts w:ascii="Calibri" w:hAnsi="Calibri"/>
          <w:b/>
          <w:bCs/>
          <w:color w:val="000000"/>
        </w:rPr>
        <w:t>27</w:t>
      </w:r>
      <w:r w:rsidRPr="00FB5C81">
        <w:rPr>
          <w:rFonts w:ascii="Calibri" w:hAnsi="Calibri"/>
          <w:color w:val="000000"/>
        </w:rPr>
        <w:t>(2), pp. 75-79.</w:t>
      </w:r>
    </w:p>
    <w:p w14:paraId="5DDB0802" w14:textId="50595979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CODELL, J. and HUGHES, L.K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8. Introduction. In: J.F. CODELL and L. HUGHES, eds, </w:t>
      </w:r>
      <w:r w:rsidRPr="00FB5C81">
        <w:rPr>
          <w:rFonts w:ascii="Calibri" w:hAnsi="Calibri"/>
          <w:i/>
          <w:iCs/>
          <w:color w:val="000000"/>
        </w:rPr>
        <w:t>Replication in the Long Nineteenth Century: Re-makings and Reproductions. </w:t>
      </w:r>
      <w:r w:rsidRPr="00FB5C81">
        <w:rPr>
          <w:rFonts w:ascii="Calibri" w:hAnsi="Calibri"/>
          <w:color w:val="000000"/>
        </w:rPr>
        <w:t>Edinburgh: Edinburgh University Press, pp. 1-20.</w:t>
      </w:r>
    </w:p>
    <w:p w14:paraId="36CF29EA" w14:textId="012323F3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CORMIER, B. and THOMAS, D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s, 2016. </w:t>
      </w:r>
      <w:r w:rsidRPr="00FB5C81">
        <w:rPr>
          <w:rFonts w:ascii="Calibri" w:hAnsi="Calibri"/>
          <w:i/>
          <w:iCs/>
          <w:color w:val="000000"/>
        </w:rPr>
        <w:t>A World of Fragile Parts. </w:t>
      </w:r>
      <w:r w:rsidRPr="00FB5C81">
        <w:rPr>
          <w:rFonts w:ascii="Calibri" w:hAnsi="Calibri"/>
          <w:color w:val="000000"/>
        </w:rPr>
        <w:t>London: Victoria and Albert Museum.</w:t>
      </w:r>
    </w:p>
    <w:p w14:paraId="4487D325" w14:textId="3B21063E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CORMIER, B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, 2018. </w:t>
      </w:r>
      <w:r w:rsidRPr="00FB5C81">
        <w:rPr>
          <w:rFonts w:ascii="Calibri" w:hAnsi="Calibri"/>
          <w:i/>
          <w:iCs/>
          <w:color w:val="000000"/>
        </w:rPr>
        <w:t>Copy Culture. Sharing in the Age of Digital Reproduction. </w:t>
      </w:r>
      <w:r w:rsidRPr="00FB5C81">
        <w:rPr>
          <w:rFonts w:ascii="Calibri" w:hAnsi="Calibri"/>
          <w:color w:val="000000"/>
        </w:rPr>
        <w:t>London: V&amp;A Publishing.</w:t>
      </w:r>
    </w:p>
    <w:p w14:paraId="29BC03D1" w14:textId="006FB2C7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CREW, S.R. and SIMS, J.E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1. Locating authenticity: fragments of a dialogue. In: I. KARP and S.D. LAVINE, eds, </w:t>
      </w:r>
      <w:r w:rsidRPr="00FB5C81">
        <w:rPr>
          <w:rFonts w:ascii="Calibri" w:hAnsi="Calibri"/>
          <w:i/>
          <w:iCs/>
          <w:color w:val="000000"/>
        </w:rPr>
        <w:t>The Poetics and Politics of Museum Display. </w:t>
      </w:r>
      <w:r w:rsidRPr="00FB5C81">
        <w:rPr>
          <w:rFonts w:ascii="Calibri" w:hAnsi="Calibri"/>
          <w:color w:val="000000"/>
        </w:rPr>
        <w:t>Washington and London: Smithsonian Institute Press, pp. 159-175.</w:t>
      </w:r>
    </w:p>
    <w:p w14:paraId="2CEB2672" w14:textId="3AFF9F95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CYARK</w:t>
      </w:r>
      <w:r w:rsid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> </w:t>
      </w:r>
      <w:r w:rsidRPr="00FB5C81">
        <w:rPr>
          <w:rFonts w:ascii="Calibri" w:hAnsi="Calibri"/>
          <w:i/>
          <w:iCs/>
          <w:color w:val="000000"/>
        </w:rPr>
        <w:t>Digitally Preserving and Sharing the World's Cultural Heritage</w:t>
      </w:r>
      <w:r w:rsidRPr="00FB5C81">
        <w:rPr>
          <w:rFonts w:ascii="Calibri" w:hAnsi="Calibri"/>
          <w:color w:val="000000"/>
        </w:rPr>
        <w:t>. Available: </w:t>
      </w:r>
      <w:hyperlink r:id="rId10" w:tgtFrame="_blank" w:history="1">
        <w:r w:rsidRPr="00FB5C81">
          <w:rPr>
            <w:rStyle w:val="Hyperlink"/>
            <w:rFonts w:ascii="Calibri" w:hAnsi="Calibri"/>
          </w:rPr>
          <w:t>http://archive.cyark.org/</w:t>
        </w:r>
      </w:hyperlink>
      <w:r w:rsidRPr="00FB5C81">
        <w:rPr>
          <w:rFonts w:ascii="Calibri" w:hAnsi="Calibri"/>
          <w:color w:val="000000"/>
        </w:rPr>
        <w:t> [May/10, 2018].</w:t>
      </w:r>
    </w:p>
    <w:p w14:paraId="542E9BC2" w14:textId="4FC07A2A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DI GIUSEPPANTONIO DI FRANCO, P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GALEAZZI, F. and VASSALLO, V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s, 2018. </w:t>
      </w:r>
      <w:r w:rsidRPr="00FB5C81">
        <w:rPr>
          <w:rFonts w:ascii="Calibri" w:hAnsi="Calibri"/>
          <w:i/>
          <w:iCs/>
          <w:color w:val="000000"/>
        </w:rPr>
        <w:t>Authenticity and Cultural Heritage in the Age of 3D Digital Reproductions. </w:t>
      </w:r>
      <w:r w:rsidRPr="00FB5C81">
        <w:rPr>
          <w:rFonts w:ascii="Calibri" w:hAnsi="Calibri"/>
          <w:color w:val="000000"/>
        </w:rPr>
        <w:t>Cambridge: McDonald Institute, University of Cambridge.</w:t>
      </w:r>
    </w:p>
    <w:p w14:paraId="1B1A5219" w14:textId="2B1E338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DI GIUSEPPANTONIO DI FRANCO, P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GALEAZZI, F. and VASSALLO, V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8. Why authenticity still matters today. In: DI GIUSEPPANTONIO DI FRANCO, P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F. GALEAZZI and V. VASSALLO, eds, </w:t>
      </w:r>
      <w:r w:rsidRPr="00FB5C81">
        <w:rPr>
          <w:rFonts w:ascii="Calibri" w:hAnsi="Calibri"/>
          <w:i/>
          <w:iCs/>
          <w:color w:val="000000"/>
        </w:rPr>
        <w:t>Authenticity and Cultural Heritage in the Age of 3D Digital Reproductions. </w:t>
      </w:r>
      <w:r w:rsidRPr="00FB5C81">
        <w:rPr>
          <w:rFonts w:ascii="Calibri" w:hAnsi="Calibri"/>
          <w:color w:val="000000"/>
        </w:rPr>
        <w:t>Cambridge: McDonald Institute, University of Cambridge, pp. 1-10.</w:t>
      </w:r>
    </w:p>
    <w:p w14:paraId="5BCC3CC8" w14:textId="736D480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DUVAL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SMITH, B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GAUCHON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MAYER, L. and MALGAT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20. “I have visited the Chauvet Cave”: the heritage experience of a rock art replica. </w:t>
      </w:r>
      <w:r w:rsidRPr="00FB5C81">
        <w:rPr>
          <w:rFonts w:ascii="Calibri" w:hAnsi="Calibri"/>
          <w:i/>
          <w:iCs/>
          <w:color w:val="000000"/>
        </w:rPr>
        <w:t>International Journal of Heritage Studies, </w:t>
      </w:r>
      <w:r w:rsidRPr="00FB5C81">
        <w:rPr>
          <w:rFonts w:ascii="Calibri" w:hAnsi="Calibri"/>
          <w:b/>
          <w:bCs/>
          <w:color w:val="000000"/>
        </w:rPr>
        <w:t>26</w:t>
      </w:r>
      <w:r w:rsidRPr="00FB5C81">
        <w:rPr>
          <w:rFonts w:ascii="Calibri" w:hAnsi="Calibri"/>
          <w:color w:val="000000"/>
        </w:rPr>
        <w:t>(2), pp. 142-162.</w:t>
      </w:r>
    </w:p>
    <w:p w14:paraId="4544AB3C" w14:textId="021CE72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ECO, U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87. </w:t>
      </w:r>
      <w:r w:rsidRPr="00FB5C81">
        <w:rPr>
          <w:rFonts w:ascii="Calibri" w:hAnsi="Calibri"/>
          <w:i/>
          <w:iCs/>
          <w:color w:val="000000"/>
        </w:rPr>
        <w:t>Travels in Hyperreality. </w:t>
      </w:r>
      <w:r w:rsidRPr="00FB5C81">
        <w:rPr>
          <w:rFonts w:ascii="Calibri" w:hAnsi="Calibri"/>
          <w:color w:val="000000"/>
        </w:rPr>
        <w:t>London: Picador.</w:t>
      </w:r>
    </w:p>
    <w:p w14:paraId="7669E9D2" w14:textId="447FF44A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ELSNER, J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and CARDINAL, R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4. </w:t>
      </w:r>
      <w:r w:rsidRPr="00FB5C81">
        <w:rPr>
          <w:rFonts w:ascii="Calibri" w:hAnsi="Calibri"/>
          <w:i/>
          <w:iCs/>
          <w:color w:val="000000"/>
        </w:rPr>
        <w:t>The Cultures of Collecting. </w:t>
      </w:r>
      <w:r w:rsidRPr="00FB5C81">
        <w:rPr>
          <w:rFonts w:ascii="Calibri" w:hAnsi="Calibri"/>
          <w:color w:val="000000"/>
        </w:rPr>
        <w:t>London: Reaktion Books.</w:t>
      </w:r>
    </w:p>
    <w:p w14:paraId="583C1300" w14:textId="4CBC12D7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ORBERG, C. and STOCKHAMMER, P.W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s, 2017. </w:t>
      </w:r>
      <w:r w:rsidRPr="00FB5C81">
        <w:rPr>
          <w:rFonts w:ascii="Calibri" w:hAnsi="Calibri"/>
          <w:i/>
          <w:iCs/>
          <w:color w:val="000000"/>
        </w:rPr>
        <w:t>The Transformative Power of the Copy. A Transcultural and Interdisciplinary Approach. </w:t>
      </w:r>
      <w:r w:rsidRPr="00FB5C81">
        <w:rPr>
          <w:rFonts w:ascii="Calibri" w:hAnsi="Calibri"/>
          <w:color w:val="000000"/>
        </w:rPr>
        <w:t>Heidelburg: Heidelberg University Publishing.</w:t>
      </w:r>
    </w:p>
    <w:p w14:paraId="13B1CEA1" w14:textId="3535001E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OSTER, S.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1. </w:t>
      </w:r>
      <w:r w:rsidRPr="00FB5C81">
        <w:rPr>
          <w:rFonts w:ascii="Calibri" w:hAnsi="Calibri"/>
          <w:i/>
          <w:iCs/>
          <w:color w:val="000000"/>
        </w:rPr>
        <w:t>Place, Space and Odyssey. Exploring the Future of Early Medieval Sculpture. </w:t>
      </w:r>
      <w:r w:rsidRPr="00FB5C81">
        <w:rPr>
          <w:rFonts w:ascii="Calibri" w:hAnsi="Calibri"/>
          <w:color w:val="000000"/>
        </w:rPr>
        <w:t>Rosemarkie: Groam House Museum.</w:t>
      </w:r>
    </w:p>
    <w:p w14:paraId="2750B1FC" w14:textId="6962B081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OSTER, S.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3a. Embodied energies, embedded stories: releasing the potential of casts of early medieval sculptures. In: J. HAWKES, ed, </w:t>
      </w:r>
      <w:r w:rsidRPr="00FB5C81">
        <w:rPr>
          <w:rFonts w:ascii="Calibri" w:hAnsi="Calibri"/>
          <w:i/>
          <w:iCs/>
          <w:color w:val="000000"/>
        </w:rPr>
        <w:t>Making Histories. Proceedings of the Sixth International Conference on Insular Art York 2011. </w:t>
      </w:r>
      <w:r w:rsidRPr="00FB5C81">
        <w:rPr>
          <w:rFonts w:ascii="Calibri" w:hAnsi="Calibri"/>
          <w:color w:val="000000"/>
        </w:rPr>
        <w:t>Donington: Shaun Tyas, pp. 339-355.</w:t>
      </w:r>
    </w:p>
    <w:p w14:paraId="5DC8CC90" w14:textId="2B62BFA9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OSTER, S.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8. Replication of things: the case for composite biographical approaches. In: J.F. CODELL and L. HUGHES, eds, </w:t>
      </w:r>
      <w:r w:rsidRPr="00FB5C81">
        <w:rPr>
          <w:rFonts w:ascii="Calibri" w:hAnsi="Calibri"/>
          <w:i/>
          <w:iCs/>
          <w:color w:val="000000"/>
        </w:rPr>
        <w:t>Replication in the Long Nineteenth Century: Re-makings and Reproductions. </w:t>
      </w:r>
      <w:r w:rsidRPr="00FB5C81">
        <w:rPr>
          <w:rFonts w:ascii="Calibri" w:hAnsi="Calibri"/>
          <w:color w:val="000000"/>
        </w:rPr>
        <w:t>Edinburgh: Edinburgh University Press, pp. 23-45.</w:t>
      </w:r>
    </w:p>
    <w:p w14:paraId="7B5C9D1B" w14:textId="3196B0CB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lastRenderedPageBreak/>
        <w:t>FOSTER, S.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forthcoming. Smashing casts: replication of early medieval sculpture as a case study in the fragility of cultural value. In: A. ALEXANDRIDIS and L. WINKLER-HORACEK, eds, </w:t>
      </w:r>
      <w:r w:rsidRPr="00FB5C81">
        <w:rPr>
          <w:rFonts w:ascii="Calibri" w:hAnsi="Calibri"/>
          <w:i/>
          <w:iCs/>
          <w:color w:val="000000"/>
        </w:rPr>
        <w:t>Destroy the Copy - The Fate of Plaster Cast Collections. Transformationen der Antike series. </w:t>
      </w:r>
      <w:r w:rsidRPr="00FB5C81">
        <w:rPr>
          <w:rFonts w:ascii="Calibri" w:hAnsi="Calibri"/>
          <w:color w:val="000000"/>
        </w:rPr>
        <w:t>Berlin/New York: De Gruyter-Verlag</w:t>
      </w:r>
      <w:r w:rsidR="00FB5C81">
        <w:rPr>
          <w:rFonts w:ascii="Calibri" w:hAnsi="Calibri"/>
          <w:color w:val="000000"/>
        </w:rPr>
        <w:t>.</w:t>
      </w:r>
    </w:p>
    <w:p w14:paraId="2B040B1F" w14:textId="6CF246CC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OSTER, S.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BLACKWELL, A. and GOLDBERG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4. The legacy of nineteenth-century replicas for object cultural biographies: lessons in duplication from 1830s Fife. </w:t>
      </w:r>
      <w:r w:rsidRPr="00FB5C81">
        <w:rPr>
          <w:rFonts w:ascii="Calibri" w:hAnsi="Calibri"/>
          <w:i/>
          <w:iCs/>
          <w:color w:val="000000"/>
        </w:rPr>
        <w:t>Journal of Victorian Culture, </w:t>
      </w:r>
      <w:r w:rsidRPr="00FB5C81">
        <w:rPr>
          <w:rFonts w:ascii="Calibri" w:hAnsi="Calibri"/>
          <w:b/>
          <w:bCs/>
          <w:color w:val="000000"/>
        </w:rPr>
        <w:t>19</w:t>
      </w:r>
      <w:r w:rsidRPr="00FB5C81">
        <w:rPr>
          <w:rFonts w:ascii="Calibri" w:hAnsi="Calibri"/>
          <w:color w:val="000000"/>
        </w:rPr>
        <w:t>(2), pp. 137-160.</w:t>
      </w:r>
    </w:p>
    <w:p w14:paraId="552B76E8" w14:textId="0F8BFC5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OSTER, S.M. and CURTIS, N.G.W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6. The thing about replicas: why historic replicas matter. </w:t>
      </w:r>
      <w:r w:rsidRPr="00FB5C81">
        <w:rPr>
          <w:rFonts w:ascii="Calibri" w:hAnsi="Calibri"/>
          <w:i/>
          <w:iCs/>
          <w:color w:val="000000"/>
        </w:rPr>
        <w:t>European Journal of Archaeology, </w:t>
      </w:r>
      <w:r w:rsidRPr="00FB5C81">
        <w:rPr>
          <w:rFonts w:ascii="Calibri" w:hAnsi="Calibri"/>
          <w:b/>
          <w:bCs/>
          <w:color w:val="000000"/>
        </w:rPr>
        <w:t>19</w:t>
      </w:r>
      <w:r w:rsidRPr="00FB5C81">
        <w:rPr>
          <w:rFonts w:ascii="Calibri" w:hAnsi="Calibri"/>
          <w:color w:val="000000"/>
        </w:rPr>
        <w:t>(1), pp. 122-148.</w:t>
      </w:r>
    </w:p>
    <w:p w14:paraId="7F7D8987" w14:textId="5192DFAE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OSTER, S.M. and JONES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9. Concrete and non-concrete: exploring the contemporary value and authenticity of historic replicas through an ethnographic study of the St John's Cross replica, Iona. </w:t>
      </w:r>
      <w:r w:rsidRPr="00FB5C81">
        <w:rPr>
          <w:rFonts w:ascii="Calibri" w:hAnsi="Calibri"/>
          <w:i/>
          <w:iCs/>
          <w:color w:val="000000"/>
        </w:rPr>
        <w:t>International Journal of Heritage Studies, </w:t>
      </w:r>
      <w:r w:rsidRPr="00FB5C81">
        <w:rPr>
          <w:rFonts w:ascii="Calibri" w:hAnsi="Calibri"/>
          <w:b/>
          <w:bCs/>
          <w:color w:val="000000"/>
        </w:rPr>
        <w:t>25</w:t>
      </w:r>
      <w:r w:rsidRPr="00FB5C81">
        <w:rPr>
          <w:rFonts w:ascii="Calibri" w:hAnsi="Calibri"/>
          <w:color w:val="000000"/>
        </w:rPr>
        <w:t>(11), pp. 1169-1188.</w:t>
      </w:r>
    </w:p>
    <w:p w14:paraId="0E120BCA" w14:textId="1B12D75F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OSTER, S.M. and JONES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9. The untold heritage value and significance of replicas. </w:t>
      </w:r>
      <w:r w:rsidRPr="00FB5C81">
        <w:rPr>
          <w:rFonts w:ascii="Calibri" w:hAnsi="Calibri"/>
          <w:i/>
          <w:iCs/>
          <w:color w:val="000000"/>
        </w:rPr>
        <w:t>Conservation and Management of Heritage Sites, </w:t>
      </w:r>
      <w:r w:rsidRPr="00FB5C81">
        <w:rPr>
          <w:rFonts w:ascii="Calibri" w:hAnsi="Calibri"/>
          <w:b/>
          <w:bCs/>
          <w:color w:val="000000"/>
        </w:rPr>
        <w:t>21</w:t>
      </w:r>
      <w:r w:rsidRPr="00FB5C81">
        <w:rPr>
          <w:rFonts w:ascii="Calibri" w:hAnsi="Calibri"/>
          <w:color w:val="000000"/>
        </w:rPr>
        <w:t>(1), pp. 1-24.</w:t>
      </w:r>
    </w:p>
    <w:p w14:paraId="655AEEB7" w14:textId="099EDF32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OSTER, S.M. and JONES, S.J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20. </w:t>
      </w:r>
      <w:r w:rsidRPr="00FB5C81">
        <w:rPr>
          <w:rFonts w:ascii="Calibri" w:hAnsi="Calibri"/>
          <w:i/>
          <w:iCs/>
          <w:color w:val="000000"/>
        </w:rPr>
        <w:t>My Life as a Replica: St John's Cross, Iona. </w:t>
      </w:r>
      <w:r w:rsidRPr="00FB5C81">
        <w:rPr>
          <w:rFonts w:ascii="Calibri" w:hAnsi="Calibri"/>
          <w:color w:val="000000"/>
        </w:rPr>
        <w:t>Oxford: Windgather.</w:t>
      </w:r>
    </w:p>
    <w:p w14:paraId="6C84D45E" w14:textId="28A8BA32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FYFE, G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4. Reproductions, cultural capital and museums: aspects of the culture of copies. </w:t>
      </w:r>
      <w:r w:rsidRPr="00FB5C81">
        <w:rPr>
          <w:rFonts w:ascii="Calibri" w:hAnsi="Calibri"/>
          <w:i/>
          <w:iCs/>
          <w:color w:val="000000"/>
        </w:rPr>
        <w:t>Museum and Society, </w:t>
      </w:r>
      <w:r w:rsidRPr="00FB5C81">
        <w:rPr>
          <w:rFonts w:ascii="Calibri" w:hAnsi="Calibri"/>
          <w:b/>
          <w:bCs/>
          <w:color w:val="000000"/>
        </w:rPr>
        <w:t>2</w:t>
      </w:r>
      <w:r w:rsidRPr="00FB5C81">
        <w:rPr>
          <w:rFonts w:ascii="Calibri" w:hAnsi="Calibri"/>
          <w:color w:val="000000"/>
        </w:rPr>
        <w:t>(1), pp. 47-67.</w:t>
      </w:r>
    </w:p>
    <w:p w14:paraId="3ED41DF3" w14:textId="795CC3F5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GALEAZZI, F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DI GIUSEPPANTONIO, D.F. and MATTHEWS, J.L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5. Comparing 2D pictures with 3D replicas for the digital preservation and analysis of tangible heritage. </w:t>
      </w:r>
      <w:r w:rsidRPr="00FB5C81">
        <w:rPr>
          <w:rFonts w:ascii="Calibri" w:hAnsi="Calibri"/>
          <w:i/>
          <w:iCs/>
          <w:color w:val="000000"/>
        </w:rPr>
        <w:t>Museum Management and Curatorship, </w:t>
      </w:r>
      <w:r w:rsidRPr="00FB5C81">
        <w:rPr>
          <w:rFonts w:ascii="Calibri" w:hAnsi="Calibri"/>
          <w:b/>
          <w:bCs/>
          <w:color w:val="000000"/>
        </w:rPr>
        <w:t>30</w:t>
      </w:r>
      <w:r w:rsidRPr="00FB5C81">
        <w:rPr>
          <w:rFonts w:ascii="Calibri" w:hAnsi="Calibri"/>
          <w:color w:val="000000"/>
        </w:rPr>
        <w:t>(5), pp. 1-22.</w:t>
      </w:r>
    </w:p>
    <w:p w14:paraId="6A8DBA3B" w14:textId="1E42EE3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GARTSKI, K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7. Virtual representation: the production of 3D digital artefacts. </w:t>
      </w:r>
      <w:r w:rsidRPr="00FB5C81">
        <w:rPr>
          <w:rFonts w:ascii="Calibri" w:hAnsi="Calibri"/>
          <w:i/>
          <w:iCs/>
          <w:color w:val="000000"/>
        </w:rPr>
        <w:t>Journal of Archaeological Theory and Method, </w:t>
      </w:r>
      <w:r w:rsidRPr="00FB5C81">
        <w:rPr>
          <w:rFonts w:ascii="Calibri" w:hAnsi="Calibri"/>
          <w:b/>
          <w:bCs/>
          <w:color w:val="000000"/>
        </w:rPr>
        <w:t>24</w:t>
      </w:r>
      <w:r w:rsidRPr="00FB5C81">
        <w:rPr>
          <w:rFonts w:ascii="Calibri" w:hAnsi="Calibri"/>
          <w:color w:val="000000"/>
        </w:rPr>
        <w:t>(3), pp. 726-750.</w:t>
      </w:r>
    </w:p>
    <w:p w14:paraId="5A2E6A29" w14:textId="4A8C5325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GAZDA, E.K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, 2002. </w:t>
      </w:r>
      <w:r w:rsidRPr="00FB5C81">
        <w:rPr>
          <w:rFonts w:ascii="Calibri" w:hAnsi="Calibri"/>
          <w:i/>
          <w:iCs/>
          <w:color w:val="000000"/>
        </w:rPr>
        <w:t>The Ancient Art of Emulation: Studies in Artistic Originality and Tradition from the Present to Classical Antiquity. </w:t>
      </w:r>
      <w:r w:rsidRPr="00FB5C81">
        <w:rPr>
          <w:rFonts w:ascii="Calibri" w:hAnsi="Calibri"/>
          <w:color w:val="000000"/>
        </w:rPr>
        <w:t>Ann Arbor: University of Michigan Press.</w:t>
      </w:r>
    </w:p>
    <w:p w14:paraId="41AB82FB" w14:textId="145C6E6E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GRABURN, N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MARIA, G. and JEAN-FRANÇOIS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9. Simulacra, architecture, tourism and the Uncanny. </w:t>
      </w:r>
      <w:r w:rsidRPr="00FB5C81">
        <w:rPr>
          <w:rFonts w:ascii="Calibri" w:hAnsi="Calibri"/>
          <w:i/>
          <w:iCs/>
          <w:color w:val="000000"/>
        </w:rPr>
        <w:t>Journal of Tourism and Cultural Change, </w:t>
      </w:r>
      <w:r w:rsidRPr="00FB5C81">
        <w:rPr>
          <w:rFonts w:ascii="Calibri" w:hAnsi="Calibri"/>
          <w:b/>
          <w:bCs/>
          <w:color w:val="000000"/>
        </w:rPr>
        <w:t>17</w:t>
      </w:r>
      <w:r w:rsidRPr="00FB5C81">
        <w:rPr>
          <w:rFonts w:ascii="Calibri" w:hAnsi="Calibri"/>
          <w:color w:val="000000"/>
        </w:rPr>
        <w:t>(1), pp. 1-12.</w:t>
      </w:r>
    </w:p>
    <w:p w14:paraId="6BCCBA16" w14:textId="14F5D150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HASKELL, F. and PENNY, N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82. </w:t>
      </w:r>
      <w:r w:rsidRPr="00FB5C81">
        <w:rPr>
          <w:rFonts w:ascii="Calibri" w:hAnsi="Calibri"/>
          <w:i/>
          <w:iCs/>
          <w:color w:val="000000"/>
        </w:rPr>
        <w:t>Taste and the Antique: The Lure of Classical Sculpture 1500-1900. </w:t>
      </w:r>
      <w:r w:rsidRPr="00FB5C81">
        <w:rPr>
          <w:rFonts w:ascii="Calibri" w:hAnsi="Calibri"/>
          <w:color w:val="000000"/>
        </w:rPr>
        <w:t>New Haven and London: Yale University Press.</w:t>
      </w:r>
    </w:p>
    <w:p w14:paraId="280BD534" w14:textId="4E5DD812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HINDMARCH, J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TERRAS, M. and ROBSON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9. On virtual auras: the cultural heritage object in the age of 3D digital reproduction. In: H. LEWI, W. SMITH, S. COOKE and D. VOM LEHN, eds, </w:t>
      </w:r>
      <w:r w:rsidRPr="00FB5C81">
        <w:rPr>
          <w:rFonts w:ascii="Calibri" w:hAnsi="Calibri"/>
          <w:i/>
          <w:iCs/>
          <w:color w:val="000000"/>
        </w:rPr>
        <w:t>The Routledge international Handbook of New Digital Practices in Galleries, Libraries, Archives, Museums and Heritage Sites. </w:t>
      </w:r>
      <w:r w:rsidRPr="00FB5C81">
        <w:rPr>
          <w:rFonts w:ascii="Calibri" w:hAnsi="Calibri"/>
          <w:color w:val="000000"/>
        </w:rPr>
        <w:t>London: Routledge, pp. 243-256.</w:t>
      </w:r>
    </w:p>
    <w:p w14:paraId="68FF056E" w14:textId="376206E5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HOLTORF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5. </w:t>
      </w:r>
      <w:r w:rsidRPr="00FB5C81">
        <w:rPr>
          <w:rFonts w:ascii="Calibri" w:hAnsi="Calibri"/>
          <w:i/>
          <w:iCs/>
          <w:color w:val="000000"/>
        </w:rPr>
        <w:t>From Stonehenge to Las Vegas. Archaeology as Popular Culture. </w:t>
      </w:r>
      <w:r w:rsidRPr="00FB5C81">
        <w:rPr>
          <w:rFonts w:ascii="Calibri" w:hAnsi="Calibri"/>
          <w:color w:val="000000"/>
        </w:rPr>
        <w:t>Lanham: Altamira Press.</w:t>
      </w:r>
    </w:p>
    <w:p w14:paraId="1A802920" w14:textId="4C1A918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HOLTORF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3. On pastness: a reconsideration of materiality in archaeological object authenticity. </w:t>
      </w:r>
      <w:r w:rsidRPr="00FB5C81">
        <w:rPr>
          <w:rFonts w:ascii="Calibri" w:hAnsi="Calibri"/>
          <w:i/>
          <w:iCs/>
          <w:color w:val="000000"/>
        </w:rPr>
        <w:t>Anthropological Quarterly, </w:t>
      </w:r>
      <w:r w:rsidRPr="00FB5C81">
        <w:rPr>
          <w:rFonts w:ascii="Calibri" w:hAnsi="Calibri"/>
          <w:b/>
          <w:bCs/>
          <w:color w:val="000000"/>
        </w:rPr>
        <w:t>86</w:t>
      </w:r>
      <w:r w:rsidRPr="00FB5C81">
        <w:rPr>
          <w:rFonts w:ascii="Calibri" w:hAnsi="Calibri"/>
          <w:color w:val="000000"/>
        </w:rPr>
        <w:t>(2), pp. 427-443.</w:t>
      </w:r>
    </w:p>
    <w:p w14:paraId="41B67423" w14:textId="7049BC4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HOLTORF, C. and SCHADLA-HALL, T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9. Age as artefact: on archaeological authenticity. </w:t>
      </w:r>
      <w:r w:rsidRPr="00FB5C81">
        <w:rPr>
          <w:rFonts w:ascii="Calibri" w:hAnsi="Calibri"/>
          <w:i/>
          <w:iCs/>
          <w:color w:val="000000"/>
        </w:rPr>
        <w:t>European Journal of Archaeology, </w:t>
      </w:r>
      <w:r w:rsidRPr="00FB5C81">
        <w:rPr>
          <w:rFonts w:ascii="Calibri" w:hAnsi="Calibri"/>
          <w:b/>
          <w:bCs/>
          <w:color w:val="000000"/>
        </w:rPr>
        <w:t>2</w:t>
      </w:r>
      <w:r w:rsidRPr="00FB5C81">
        <w:rPr>
          <w:rFonts w:ascii="Calibri" w:hAnsi="Calibri"/>
          <w:color w:val="000000"/>
        </w:rPr>
        <w:t>(2), pp. 229-247.</w:t>
      </w:r>
    </w:p>
    <w:p w14:paraId="0F922F72" w14:textId="4B3A110D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HUGHES, A. and RANFFT, E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s, 1997. </w:t>
      </w:r>
      <w:r w:rsidRPr="00FB5C81">
        <w:rPr>
          <w:rFonts w:ascii="Calibri" w:hAnsi="Calibri"/>
          <w:i/>
          <w:iCs/>
          <w:color w:val="000000"/>
        </w:rPr>
        <w:t>Sculpture and its Reproductions. </w:t>
      </w:r>
      <w:r w:rsidRPr="00FB5C81">
        <w:rPr>
          <w:rFonts w:ascii="Calibri" w:hAnsi="Calibri"/>
          <w:color w:val="000000"/>
        </w:rPr>
        <w:t>London: Reaktion Books Ltd.</w:t>
      </w:r>
    </w:p>
    <w:p w14:paraId="7632DBE3" w14:textId="41226D2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HUNT, T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7, 2-3 December 2017. The real work of art in the age of reproduction</w:t>
      </w:r>
      <w:r w:rsidRPr="00FB5C81">
        <w:rPr>
          <w:rFonts w:ascii="Calibri" w:hAnsi="Calibri"/>
          <w:i/>
          <w:iCs/>
          <w:color w:val="000000"/>
        </w:rPr>
        <w:t>. FT Weekend</w:t>
      </w:r>
      <w:r w:rsidRPr="00FB5C81">
        <w:rPr>
          <w:rFonts w:ascii="Calibri" w:hAnsi="Calibri"/>
          <w:color w:val="000000"/>
        </w:rPr>
        <w:t>, 12-12.</w:t>
      </w:r>
    </w:p>
    <w:p w14:paraId="182A8B81" w14:textId="77777777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lastRenderedPageBreak/>
        <w:t>ICOMOS, 1994. </w:t>
      </w:r>
      <w:r w:rsidRPr="00FB5C81">
        <w:rPr>
          <w:rFonts w:ascii="Calibri" w:hAnsi="Calibri"/>
          <w:i/>
          <w:iCs/>
          <w:color w:val="000000"/>
        </w:rPr>
        <w:t>The Nara Document on Authenticity. Available at </w:t>
      </w:r>
      <w:hyperlink r:id="rId11" w:tgtFrame="_blank" w:history="1">
        <w:r w:rsidRPr="00FB5C81">
          <w:rPr>
            <w:rStyle w:val="Hyperlink"/>
            <w:rFonts w:ascii="Calibri" w:hAnsi="Calibri"/>
            <w:i/>
            <w:iCs/>
          </w:rPr>
          <w:t>http://www.international.icomos.org/charters/nara-e.pdf</w:t>
        </w:r>
      </w:hyperlink>
      <w:r w:rsidRPr="00FB5C81">
        <w:rPr>
          <w:rFonts w:ascii="Calibri" w:hAnsi="Calibri"/>
          <w:i/>
          <w:iCs/>
          <w:color w:val="000000"/>
        </w:rPr>
        <w:t>.</w:t>
      </w:r>
    </w:p>
    <w:p w14:paraId="3336870A" w14:textId="042E80F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INSTITUT NATIONAL D'HISTOIRE DE L'ART, 2019. Multiples [Special edition]. </w:t>
      </w:r>
      <w:r w:rsidRPr="00FB5C81">
        <w:rPr>
          <w:rFonts w:ascii="Calibri" w:hAnsi="Calibri"/>
          <w:i/>
          <w:iCs/>
          <w:color w:val="000000"/>
        </w:rPr>
        <w:t>Perspective : actualité en histoire de l'art, </w:t>
      </w:r>
      <w:r w:rsidRPr="00FB5C81">
        <w:rPr>
          <w:rFonts w:ascii="Calibri" w:hAnsi="Calibri"/>
          <w:b/>
          <w:bCs/>
          <w:color w:val="000000"/>
        </w:rPr>
        <w:t>19</w:t>
      </w:r>
      <w:r w:rsidRPr="00FB5C81">
        <w:rPr>
          <w:rFonts w:ascii="Calibri" w:hAnsi="Calibri"/>
          <w:color w:val="000000"/>
        </w:rPr>
        <w:t>(2)</w:t>
      </w:r>
      <w:r w:rsidR="00FB5C81">
        <w:rPr>
          <w:rFonts w:ascii="Calibri" w:hAnsi="Calibri"/>
          <w:color w:val="000000"/>
        </w:rPr>
        <w:t>.</w:t>
      </w:r>
    </w:p>
    <w:p w14:paraId="4DE766CB" w14:textId="580C7650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INTERNATIONAL ASSOCIATION FOR THE CONSERVATION AND THE PROMOTION OF PLASTER CAST COLLECTIONS</w:t>
      </w:r>
      <w:r w:rsid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Plastercastcollection.org. Available: </w:t>
      </w:r>
      <w:hyperlink r:id="rId12" w:tgtFrame="_blank" w:history="1">
        <w:r w:rsidRPr="00FB5C81">
          <w:rPr>
            <w:rStyle w:val="Hyperlink"/>
            <w:rFonts w:ascii="Calibri" w:hAnsi="Calibri"/>
          </w:rPr>
          <w:t>http://www.plastercastcollection.org/en/index.php</w:t>
        </w:r>
      </w:hyperlink>
      <w:r w:rsidRPr="00FB5C81">
        <w:rPr>
          <w:rFonts w:ascii="Calibri" w:hAnsi="Calibri"/>
          <w:color w:val="000000"/>
        </w:rPr>
        <w:t> [Mar/25, 2012].</w:t>
      </w:r>
    </w:p>
    <w:p w14:paraId="415F639F" w14:textId="77777777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APAN ICOMOS, 2014. </w:t>
      </w:r>
      <w:r w:rsidRPr="00FB5C81">
        <w:rPr>
          <w:rFonts w:ascii="Calibri" w:hAnsi="Calibri"/>
          <w:i/>
          <w:iCs/>
          <w:color w:val="000000"/>
        </w:rPr>
        <w:t>NARA+20, Japan ICOMOS, 22-24 October, 2014. Available at &lt;</w:t>
      </w:r>
      <w:hyperlink r:id="rId13" w:tgtFrame="_blank" w:history="1">
        <w:r w:rsidRPr="00FB5C81">
          <w:rPr>
            <w:rStyle w:val="Hyperlink"/>
            <w:rFonts w:ascii="Calibri" w:hAnsi="Calibri"/>
            <w:i/>
            <w:iCs/>
          </w:rPr>
          <w:t>www.japan-icomos.org/pdf/nara20_final_eng.pdf&gt;</w:t>
        </w:r>
      </w:hyperlink>
      <w:r w:rsidRPr="00FB5C81">
        <w:rPr>
          <w:rFonts w:ascii="Calibri" w:hAnsi="Calibri"/>
          <w:i/>
          <w:iCs/>
          <w:color w:val="000000"/>
        </w:rPr>
        <w:t>. </w:t>
      </w:r>
      <w:r w:rsidRPr="00FB5C81">
        <w:rPr>
          <w:rFonts w:ascii="Calibri" w:hAnsi="Calibri"/>
          <w:color w:val="000000"/>
        </w:rPr>
        <w:t>Japan ICOMOS.</w:t>
      </w:r>
    </w:p>
    <w:p w14:paraId="037D977E" w14:textId="101C211D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EFFREY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5. Challenging heritage visualisation: beauty, aura and democratisation. </w:t>
      </w:r>
      <w:r w:rsidRPr="00FB5C81">
        <w:rPr>
          <w:rFonts w:ascii="Calibri" w:hAnsi="Calibri"/>
          <w:i/>
          <w:iCs/>
          <w:color w:val="000000"/>
        </w:rPr>
        <w:t>Open Archaeology, </w:t>
      </w:r>
      <w:r w:rsidRPr="00FB5C81">
        <w:rPr>
          <w:rFonts w:ascii="Calibri" w:hAnsi="Calibri"/>
          <w:b/>
          <w:bCs/>
          <w:color w:val="000000"/>
        </w:rPr>
        <w:t>1</w:t>
      </w:r>
      <w:r w:rsidRPr="00FB5C81">
        <w:rPr>
          <w:rFonts w:ascii="Calibri" w:hAnsi="Calibri"/>
          <w:color w:val="000000"/>
        </w:rPr>
        <w:t>(1), pp. 144-152.</w:t>
      </w:r>
    </w:p>
    <w:p w14:paraId="04297041" w14:textId="11B15CFF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EFFREY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8. Digital heritage objects, authorship, ownership and engagement. In: DI GIUSEPPANTONIO DI FRANCO, P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F. GALEAZZI and V. VASSALLO, eds, </w:t>
      </w:r>
      <w:r w:rsidRPr="00FB5C81">
        <w:rPr>
          <w:rFonts w:ascii="Calibri" w:hAnsi="Calibri"/>
          <w:i/>
          <w:iCs/>
          <w:color w:val="000000"/>
        </w:rPr>
        <w:t>Authenticity and Cultural Heritage in the Age of 3D Digital Reproductions. </w:t>
      </w:r>
      <w:r w:rsidRPr="00FB5C81">
        <w:rPr>
          <w:rFonts w:ascii="Calibri" w:hAnsi="Calibri"/>
          <w:color w:val="000000"/>
        </w:rPr>
        <w:t>Cambridge: McDonald Institute, University of Cambridge, pp. 49-56.</w:t>
      </w:r>
    </w:p>
    <w:p w14:paraId="44C418EC" w14:textId="03F80E0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EFFREY, S. and JONES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6-last update, Material/Digital authenticity: thoughts on digital 3D models and their material counterparts (Savage Minds. Notes and Queries in Anthropology). Available: </w:t>
      </w:r>
      <w:hyperlink r:id="rId14" w:tgtFrame="_blank" w:history="1">
        <w:r w:rsidRPr="00FB5C81">
          <w:rPr>
            <w:rStyle w:val="Hyperlink"/>
            <w:rFonts w:ascii="Calibri" w:hAnsi="Calibri"/>
          </w:rPr>
          <w:t>http://savageminds.org/2016/01/29/materialdigital-authenticity-thoughts-on-digital-3d-models-and-their-material-counterparts/</w:t>
        </w:r>
      </w:hyperlink>
      <w:r w:rsidRPr="00FB5C81">
        <w:rPr>
          <w:rFonts w:ascii="Calibri" w:hAnsi="Calibri"/>
          <w:color w:val="000000"/>
        </w:rPr>
        <w:t> [Feb/02, 2016].</w:t>
      </w:r>
    </w:p>
    <w:p w14:paraId="31FCEF20" w14:textId="30C99791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EFFREY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JONES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MAXWELL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HALE, A. and JONES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20 (online). 3D visualisation, communities and the production of significance. </w:t>
      </w:r>
      <w:r w:rsidRPr="00FB5C81">
        <w:rPr>
          <w:rFonts w:ascii="Calibri" w:hAnsi="Calibri"/>
          <w:i/>
          <w:iCs/>
          <w:color w:val="000000"/>
        </w:rPr>
        <w:t>International Journal of Heritage Studies</w:t>
      </w:r>
      <w:r w:rsidR="00FB5C81">
        <w:rPr>
          <w:rFonts w:ascii="Calibri" w:hAnsi="Calibri"/>
          <w:i/>
          <w:iCs/>
          <w:color w:val="000000"/>
        </w:rPr>
        <w:t>.</w:t>
      </w:r>
    </w:p>
    <w:p w14:paraId="4F6E6CD9" w14:textId="03C87D9C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OHNSON, K</w:t>
      </w:r>
      <w:r w:rsid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'Project code-named Humpty': Gesture and the performative body [Homepage of Global Knowledge Academics], [Online]. Available: </w:t>
      </w:r>
      <w:hyperlink r:id="rId15" w:tgtFrame="_blank" w:history="1">
        <w:r w:rsidRPr="00FB5C81">
          <w:rPr>
            <w:rStyle w:val="Hyperlink"/>
            <w:rFonts w:ascii="Calibri" w:hAnsi="Calibri"/>
          </w:rPr>
          <w:t>https://gkacademics.com/project-code-named-humpty-gesture-and-the-performative-body/</w:t>
        </w:r>
      </w:hyperlink>
      <w:r w:rsidRPr="00FB5C81">
        <w:rPr>
          <w:rFonts w:ascii="Calibri" w:hAnsi="Calibri"/>
          <w:color w:val="000000"/>
        </w:rPr>
        <w:t> [May/13, 2020].</w:t>
      </w:r>
    </w:p>
    <w:p w14:paraId="5A52B2F2" w14:textId="29520E8D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ONES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, 1992. </w:t>
      </w:r>
      <w:r w:rsidRPr="00FB5C81">
        <w:rPr>
          <w:rFonts w:ascii="Calibri" w:hAnsi="Calibri"/>
          <w:i/>
          <w:iCs/>
          <w:color w:val="000000"/>
        </w:rPr>
        <w:t>Why Fakes Matter: Essays on the Problem of Authenticity. </w:t>
      </w:r>
      <w:r w:rsidRPr="00FB5C81">
        <w:rPr>
          <w:rFonts w:ascii="Calibri" w:hAnsi="Calibri"/>
          <w:color w:val="000000"/>
        </w:rPr>
        <w:t>London: Trustees of the British Museum.</w:t>
      </w:r>
    </w:p>
    <w:p w14:paraId="31A7E041" w14:textId="77EB35D0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ONES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9. Experiencing authenticity at heritage sites: some implications for heritage management and conservation. </w:t>
      </w:r>
      <w:r w:rsidRPr="00FB5C81">
        <w:rPr>
          <w:rFonts w:ascii="Calibri" w:hAnsi="Calibri"/>
          <w:i/>
          <w:iCs/>
          <w:color w:val="000000"/>
        </w:rPr>
        <w:t>Conservation and Management of Archaeological Sites, </w:t>
      </w:r>
      <w:r w:rsidRPr="00FB5C81">
        <w:rPr>
          <w:rFonts w:ascii="Calibri" w:hAnsi="Calibri"/>
          <w:b/>
          <w:bCs/>
          <w:color w:val="000000"/>
        </w:rPr>
        <w:t>11</w:t>
      </w:r>
      <w:r w:rsidRPr="00FB5C81">
        <w:rPr>
          <w:rFonts w:ascii="Calibri" w:hAnsi="Calibri"/>
          <w:color w:val="000000"/>
        </w:rPr>
        <w:t>(2), pp. 133-147.</w:t>
      </w:r>
    </w:p>
    <w:p w14:paraId="1052FE80" w14:textId="5DD915D1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ONES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0. Negotiating authentic objects and authentic selves. Beyond the deconstruction of authenticity. </w:t>
      </w:r>
      <w:r w:rsidRPr="00FB5C81">
        <w:rPr>
          <w:rFonts w:ascii="Calibri" w:hAnsi="Calibri"/>
          <w:i/>
          <w:iCs/>
          <w:color w:val="000000"/>
        </w:rPr>
        <w:t>Journal of Material Culture, </w:t>
      </w:r>
      <w:r w:rsidRPr="00FB5C81">
        <w:rPr>
          <w:rFonts w:ascii="Calibri" w:hAnsi="Calibri"/>
          <w:b/>
          <w:bCs/>
          <w:color w:val="000000"/>
        </w:rPr>
        <w:t>15</w:t>
      </w:r>
      <w:r w:rsidRPr="00FB5C81">
        <w:rPr>
          <w:rFonts w:ascii="Calibri" w:hAnsi="Calibri"/>
          <w:color w:val="000000"/>
        </w:rPr>
        <w:t>(2), pp. 181-203.</w:t>
      </w:r>
    </w:p>
    <w:p w14:paraId="5AFA22A8" w14:textId="2833E53F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ONES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6. Unlocking essences and exploring networks. Experiencing authenticity in heritage education settings. In: C. VAN BOXTEL, M. GREVER and S. KLEIN, eds, </w:t>
      </w:r>
      <w:r w:rsidRPr="00FB5C81">
        <w:rPr>
          <w:rFonts w:ascii="Calibri" w:hAnsi="Calibri"/>
          <w:i/>
          <w:iCs/>
          <w:color w:val="000000"/>
        </w:rPr>
        <w:t>Sensitive Pasts? Questioning Heritage in Education. </w:t>
      </w:r>
      <w:r w:rsidRPr="00FB5C81">
        <w:rPr>
          <w:rFonts w:ascii="Calibri" w:hAnsi="Calibri"/>
          <w:color w:val="000000"/>
        </w:rPr>
        <w:t>Oxford: Berghahn, pp. 130-152.</w:t>
      </w:r>
    </w:p>
    <w:p w14:paraId="49105CAD" w14:textId="7B0DB742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ONES, S. and YARROW, T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3. Crafting authenticity: an ethnography of conservation practice. </w:t>
      </w:r>
      <w:r w:rsidRPr="00FB5C81">
        <w:rPr>
          <w:rFonts w:ascii="Calibri" w:hAnsi="Calibri"/>
          <w:i/>
          <w:iCs/>
          <w:color w:val="000000"/>
        </w:rPr>
        <w:t>Journal of Material Culture, </w:t>
      </w:r>
      <w:r w:rsidRPr="00FB5C81">
        <w:rPr>
          <w:rFonts w:ascii="Calibri" w:hAnsi="Calibri"/>
          <w:b/>
          <w:bCs/>
          <w:color w:val="000000"/>
        </w:rPr>
        <w:t>18</w:t>
      </w:r>
      <w:r w:rsidRPr="00FB5C81">
        <w:rPr>
          <w:rFonts w:ascii="Calibri" w:hAnsi="Calibri"/>
          <w:color w:val="000000"/>
        </w:rPr>
        <w:t>(1), pp. 3-26.</w:t>
      </w:r>
    </w:p>
    <w:p w14:paraId="13C023EE" w14:textId="13C5C20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JONES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JEFFREY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MAXWELL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HALE, A. and JONES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7. 3D heritage visualisation and the negotiation of authenticity: the ACCORD project. </w:t>
      </w:r>
      <w:r w:rsidRPr="00FB5C81">
        <w:rPr>
          <w:rFonts w:ascii="Calibri" w:hAnsi="Calibri"/>
          <w:i/>
          <w:iCs/>
          <w:color w:val="000000"/>
        </w:rPr>
        <w:t>International Journal of Heritage Studies, </w:t>
      </w:r>
      <w:r w:rsidRPr="00FB5C81">
        <w:rPr>
          <w:rFonts w:ascii="Calibri" w:hAnsi="Calibri"/>
          <w:b/>
          <w:bCs/>
          <w:color w:val="000000"/>
        </w:rPr>
        <w:t>24</w:t>
      </w:r>
      <w:r w:rsidRPr="00FB5C81">
        <w:rPr>
          <w:rFonts w:ascii="Calibri" w:hAnsi="Calibri"/>
          <w:color w:val="000000"/>
        </w:rPr>
        <w:t>(4), pp. 333-353.</w:t>
      </w:r>
    </w:p>
    <w:p w14:paraId="4D2F1516" w14:textId="4407BE8F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LABADI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0. World heritage, authenticity and post-authenticity. In: S. LABADI and C. LONG, eds, </w:t>
      </w:r>
      <w:r w:rsidRPr="00FB5C81">
        <w:rPr>
          <w:rFonts w:ascii="Calibri" w:hAnsi="Calibri"/>
          <w:i/>
          <w:iCs/>
          <w:color w:val="000000"/>
        </w:rPr>
        <w:t>Heritage and Globalisation. </w:t>
      </w:r>
      <w:r w:rsidRPr="00FB5C81">
        <w:rPr>
          <w:rFonts w:ascii="Calibri" w:hAnsi="Calibri"/>
          <w:color w:val="000000"/>
        </w:rPr>
        <w:t>Oxford and New York: Routledge, pp. 66-84.</w:t>
      </w:r>
    </w:p>
    <w:p w14:paraId="2248CC9A" w14:textId="6EF941C5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LARSEN, K.E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, 1995. </w:t>
      </w:r>
      <w:r w:rsidRPr="00FB5C81">
        <w:rPr>
          <w:rFonts w:ascii="Calibri" w:hAnsi="Calibri"/>
          <w:i/>
          <w:iCs/>
          <w:color w:val="000000"/>
        </w:rPr>
        <w:t>Nara Conference on Authenticity. Proceedings of the Conference in Nara, Japan, 1-6 November 1994. </w:t>
      </w:r>
      <w:r w:rsidRPr="00FB5C81">
        <w:rPr>
          <w:rFonts w:ascii="Calibri" w:hAnsi="Calibri"/>
          <w:color w:val="000000"/>
        </w:rPr>
        <w:t>Tokyo: Agency for Cultural Affairs.</w:t>
      </w:r>
    </w:p>
    <w:p w14:paraId="5DDE0117" w14:textId="6D5C84B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lastRenderedPageBreak/>
        <w:t>LARSEN, K.E. and MARSTEIN, N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s, 1994. </w:t>
      </w:r>
      <w:r w:rsidRPr="00FB5C81">
        <w:rPr>
          <w:rFonts w:ascii="Calibri" w:hAnsi="Calibri"/>
          <w:i/>
          <w:iCs/>
          <w:color w:val="000000"/>
        </w:rPr>
        <w:t>Conference on Authenticity in Relation to the World Heritage Convention. Preparatory Workshop, Bergen, Norway, 31 January-2 February 1994, Workshop Proceedings. </w:t>
      </w:r>
      <w:r w:rsidRPr="00FB5C81">
        <w:rPr>
          <w:rFonts w:ascii="Calibri" w:hAnsi="Calibri"/>
          <w:color w:val="000000"/>
        </w:rPr>
        <w:t>Oslo: Tapir.</w:t>
      </w:r>
    </w:p>
    <w:p w14:paraId="28DCC4B2" w14:textId="161A1CDF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LATOUR, B. and LOWE, A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1. The migration of the aura, or how to explore the original through its facsimiles. In: T. BARTSCHERER and R. COOVER, eds, </w:t>
      </w:r>
      <w:r w:rsidRPr="00FB5C81">
        <w:rPr>
          <w:rFonts w:ascii="Calibri" w:hAnsi="Calibri"/>
          <w:i/>
          <w:iCs/>
          <w:color w:val="000000"/>
        </w:rPr>
        <w:t>Switching Codes. Thinking Through Digital Technology in the Humanities and the Arts. </w:t>
      </w:r>
      <w:r w:rsidRPr="00FB5C81">
        <w:rPr>
          <w:rFonts w:ascii="Calibri" w:hAnsi="Calibri"/>
          <w:color w:val="000000"/>
        </w:rPr>
        <w:t>Chicago and London: The University of Chicago Press, pp. 275-297.</w:t>
      </w:r>
    </w:p>
    <w:p w14:paraId="3872A560" w14:textId="5B4C2EE1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LEAHY, H.R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2. Exhibiting absence in the museum. In: S. DUDLEY, A.J. BARNES, J. BINNIE, J. PETROV and J. WALKLATE, eds, </w:t>
      </w:r>
      <w:r w:rsidRPr="00FB5C81">
        <w:rPr>
          <w:rFonts w:ascii="Calibri" w:hAnsi="Calibri"/>
          <w:i/>
          <w:iCs/>
          <w:color w:val="000000"/>
        </w:rPr>
        <w:t>The Thing about Museums. Objects and Experience, Representation and Contestation. </w:t>
      </w:r>
      <w:r w:rsidRPr="00FB5C81">
        <w:rPr>
          <w:rFonts w:ascii="Calibri" w:hAnsi="Calibri"/>
          <w:color w:val="000000"/>
        </w:rPr>
        <w:t>London and New York: Routledge, pp. 250-262.</w:t>
      </w:r>
    </w:p>
    <w:p w14:paraId="213F1D02" w14:textId="719A224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LENDING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5. Promenade among words and things: the gallery as catalogue, the catalogue as gallery. Available: </w:t>
      </w:r>
      <w:hyperlink r:id="rId16" w:tgtFrame="_blank" w:history="1">
        <w:r w:rsidRPr="00FB5C81">
          <w:rPr>
            <w:rStyle w:val="Hyperlink"/>
            <w:rFonts w:ascii="Calibri" w:hAnsi="Calibri"/>
          </w:rPr>
          <w:t>http://doi.org/10.5334/ah.da</w:t>
        </w:r>
      </w:hyperlink>
      <w:r w:rsidRPr="00FB5C81">
        <w:rPr>
          <w:rFonts w:ascii="Calibri" w:hAnsi="Calibri"/>
          <w:color w:val="000000"/>
        </w:rPr>
        <w:t>. </w:t>
      </w:r>
      <w:r w:rsidRPr="00FB5C81">
        <w:rPr>
          <w:rFonts w:ascii="Calibri" w:hAnsi="Calibri"/>
          <w:i/>
          <w:iCs/>
          <w:color w:val="000000"/>
        </w:rPr>
        <w:t>Architectural Histories, </w:t>
      </w:r>
      <w:r w:rsidRPr="00FB5C81">
        <w:rPr>
          <w:rFonts w:ascii="Calibri" w:hAnsi="Calibri"/>
          <w:b/>
          <w:bCs/>
          <w:color w:val="000000"/>
        </w:rPr>
        <w:t>3</w:t>
      </w:r>
      <w:r w:rsidRPr="00FB5C81">
        <w:rPr>
          <w:rFonts w:ascii="Calibri" w:hAnsi="Calibri"/>
          <w:color w:val="000000"/>
        </w:rPr>
        <w:t>(1)</w:t>
      </w:r>
      <w:r w:rsidR="00FB5C81">
        <w:rPr>
          <w:rFonts w:ascii="Calibri" w:hAnsi="Calibri"/>
          <w:color w:val="000000"/>
        </w:rPr>
        <w:t>.</w:t>
      </w:r>
    </w:p>
    <w:p w14:paraId="0D4893FF" w14:textId="709CC6DD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LINDHOLM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8. </w:t>
      </w:r>
      <w:r w:rsidRPr="00FB5C81">
        <w:rPr>
          <w:rFonts w:ascii="Calibri" w:hAnsi="Calibri"/>
          <w:i/>
          <w:iCs/>
          <w:color w:val="000000"/>
        </w:rPr>
        <w:t>Culture and Authenticity. </w:t>
      </w:r>
      <w:r w:rsidRPr="00FB5C81">
        <w:rPr>
          <w:rFonts w:ascii="Calibri" w:hAnsi="Calibri"/>
          <w:color w:val="000000"/>
        </w:rPr>
        <w:t>Malden, MA; Oxford; Victoria: Blackwell Publishing.</w:t>
      </w:r>
    </w:p>
    <w:p w14:paraId="34624EF1" w14:textId="32CE54DF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LOWENTHAL, D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0. Forging the past. In: M. JONES, ed, </w:t>
      </w:r>
      <w:r w:rsidRPr="00FB5C81">
        <w:rPr>
          <w:rFonts w:ascii="Calibri" w:hAnsi="Calibri"/>
          <w:i/>
          <w:iCs/>
          <w:color w:val="000000"/>
        </w:rPr>
        <w:t>Fake? The Art of Deception. </w:t>
      </w:r>
      <w:r w:rsidRPr="00FB5C81">
        <w:rPr>
          <w:rFonts w:ascii="Calibri" w:hAnsi="Calibri"/>
          <w:color w:val="000000"/>
        </w:rPr>
        <w:t>London: British Museum Press, pp. 16-22.</w:t>
      </w:r>
    </w:p>
    <w:p w14:paraId="3A7B3AF5" w14:textId="3A18A76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MACDONALD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70. </w:t>
      </w:r>
      <w:r w:rsidRPr="00FB5C81">
        <w:rPr>
          <w:rFonts w:ascii="Calibri" w:hAnsi="Calibri"/>
          <w:i/>
          <w:iCs/>
          <w:color w:val="000000"/>
        </w:rPr>
        <w:t>The History and Philosophy of Art Education. </w:t>
      </w:r>
      <w:r w:rsidRPr="00FB5C81">
        <w:rPr>
          <w:rFonts w:ascii="Calibri" w:hAnsi="Calibri"/>
          <w:color w:val="000000"/>
        </w:rPr>
        <w:t>1970: University of London Press.</w:t>
      </w:r>
    </w:p>
    <w:p w14:paraId="2491A6D1" w14:textId="0933D1B9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MALEUVRE, D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9. </w:t>
      </w:r>
      <w:r w:rsidRPr="00FB5C81">
        <w:rPr>
          <w:rFonts w:ascii="Calibri" w:hAnsi="Calibri"/>
          <w:i/>
          <w:iCs/>
          <w:color w:val="000000"/>
        </w:rPr>
        <w:t>Museum Memories: History, Technology, Art. </w:t>
      </w:r>
      <w:r w:rsidRPr="00FB5C81">
        <w:rPr>
          <w:rFonts w:ascii="Calibri" w:hAnsi="Calibri"/>
          <w:color w:val="000000"/>
        </w:rPr>
        <w:t>Stanford, CA: Stanford University Press.</w:t>
      </w:r>
    </w:p>
    <w:p w14:paraId="02B9634A" w14:textId="63AC36CE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MCANDREW, J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55. The non-imaginary museum. </w:t>
      </w:r>
      <w:r w:rsidRPr="00FB5C81">
        <w:rPr>
          <w:rFonts w:ascii="Calibri" w:hAnsi="Calibri"/>
          <w:i/>
          <w:iCs/>
          <w:color w:val="000000"/>
        </w:rPr>
        <w:t>College Art Journal, </w:t>
      </w:r>
      <w:r w:rsidRPr="00FB5C81">
        <w:rPr>
          <w:rFonts w:ascii="Calibri" w:hAnsi="Calibri"/>
          <w:b/>
          <w:bCs/>
          <w:color w:val="000000"/>
        </w:rPr>
        <w:t>14</w:t>
      </w:r>
      <w:r w:rsidRPr="00FB5C81">
        <w:rPr>
          <w:rFonts w:ascii="Calibri" w:hAnsi="Calibri"/>
          <w:color w:val="000000"/>
        </w:rPr>
        <w:t>(2), pp. pp. 124-134.</w:t>
      </w:r>
    </w:p>
    <w:p w14:paraId="1D22CCAD" w14:textId="284492D2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MERSMANN, B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7. Image enhancement through copying? Global and local strategies of reproduction in the field of world art and heritage. In: C. FORBERG and P.W. STOCKHAMMER, eds, </w:t>
      </w:r>
      <w:r w:rsidRPr="00FB5C81">
        <w:rPr>
          <w:rFonts w:ascii="Calibri" w:hAnsi="Calibri"/>
          <w:i/>
          <w:iCs/>
          <w:color w:val="000000"/>
        </w:rPr>
        <w:t>The Transformative Power of the Copy. A Transcultural and Interdisciplinary Approach. </w:t>
      </w:r>
      <w:r w:rsidRPr="00FB5C81">
        <w:rPr>
          <w:rFonts w:ascii="Calibri" w:hAnsi="Calibri"/>
          <w:color w:val="000000"/>
        </w:rPr>
        <w:t>Heidelburg: Heidelberg University Publishing, pp. 243-268.</w:t>
      </w:r>
    </w:p>
    <w:p w14:paraId="5B12C491" w14:textId="39939430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MOSER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1. 'Archaeological representation. The visual conventions for constructing knowledge and the past'. In: I. HODDER, ed, </w:t>
      </w:r>
      <w:r w:rsidRPr="00FB5C81">
        <w:rPr>
          <w:rFonts w:ascii="Calibri" w:hAnsi="Calibri"/>
          <w:i/>
          <w:iCs/>
          <w:color w:val="000000"/>
        </w:rPr>
        <w:t>Archaeological Theory Today. </w:t>
      </w:r>
      <w:r w:rsidRPr="00FB5C81">
        <w:rPr>
          <w:rFonts w:ascii="Calibri" w:hAnsi="Calibri"/>
          <w:color w:val="000000"/>
        </w:rPr>
        <w:t>Cambridge: Polity, pp. 262-283.</w:t>
      </w:r>
    </w:p>
    <w:p w14:paraId="7A0BD699" w14:textId="7EB1D925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MYRBERG, N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4. False monuments? On antiquity and authenticity. </w:t>
      </w:r>
      <w:r w:rsidRPr="00FB5C81">
        <w:rPr>
          <w:rFonts w:ascii="Calibri" w:hAnsi="Calibri"/>
          <w:i/>
          <w:iCs/>
          <w:color w:val="000000"/>
        </w:rPr>
        <w:t>Public Archaeology, </w:t>
      </w:r>
      <w:r w:rsidRPr="00FB5C81">
        <w:rPr>
          <w:rFonts w:ascii="Calibri" w:hAnsi="Calibri"/>
          <w:b/>
          <w:bCs/>
          <w:color w:val="000000"/>
        </w:rPr>
        <w:t>3</w:t>
      </w:r>
      <w:r w:rsidRPr="00FB5C81">
        <w:rPr>
          <w:rFonts w:ascii="Calibri" w:hAnsi="Calibri"/>
          <w:color w:val="000000"/>
        </w:rPr>
        <w:t>(3), pp. 151-161.</w:t>
      </w:r>
    </w:p>
    <w:p w14:paraId="3334A950" w14:textId="5E7C35C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NICHOLS, M.F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5. </w:t>
      </w:r>
      <w:r w:rsidRPr="00FB5C81">
        <w:rPr>
          <w:rFonts w:ascii="Calibri" w:hAnsi="Calibri"/>
          <w:i/>
          <w:iCs/>
          <w:color w:val="000000"/>
        </w:rPr>
        <w:t>The Politics of Display. Public Cast Galleries enter the Twenty-First Century. </w:t>
      </w:r>
      <w:r w:rsidRPr="00FB5C81">
        <w:rPr>
          <w:rFonts w:ascii="Calibri" w:hAnsi="Calibri"/>
          <w:color w:val="000000"/>
        </w:rPr>
        <w:t>MPhil edn. University of Cambridge.</w:t>
      </w:r>
    </w:p>
    <w:p w14:paraId="0650341D" w14:textId="3A2900E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NICHOLS, M.F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6. Plaster cast sculpture: a history of touch. </w:t>
      </w:r>
      <w:r w:rsidRPr="00FB5C81">
        <w:rPr>
          <w:rFonts w:ascii="Calibri" w:hAnsi="Calibri"/>
          <w:i/>
          <w:iCs/>
          <w:color w:val="000000"/>
        </w:rPr>
        <w:t>Archaeological Review from Cambridge, </w:t>
      </w:r>
      <w:r w:rsidRPr="00FB5C81">
        <w:rPr>
          <w:rFonts w:ascii="Calibri" w:hAnsi="Calibri"/>
          <w:b/>
          <w:bCs/>
          <w:color w:val="000000"/>
        </w:rPr>
        <w:t>21</w:t>
      </w:r>
      <w:r w:rsidRPr="00FB5C81">
        <w:rPr>
          <w:rFonts w:ascii="Calibri" w:hAnsi="Calibri"/>
          <w:color w:val="000000"/>
        </w:rPr>
        <w:t>(2), pp. 114-130.</w:t>
      </w:r>
    </w:p>
    <w:p w14:paraId="4DEBEC0A" w14:textId="6F610E6C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NICHOLS, M.F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7. Museum material? An institution-based critique of the historiography of plaster cast sculpture. In: R. MOFFAT and E. DE KLERK, eds, </w:t>
      </w:r>
      <w:r w:rsidRPr="00FB5C81">
        <w:rPr>
          <w:rFonts w:ascii="Calibri" w:hAnsi="Calibri"/>
          <w:i/>
          <w:iCs/>
          <w:color w:val="000000"/>
        </w:rPr>
        <w:t>Material Worlds. Proceedings of the Conference held at Glasgow University, 2005. </w:t>
      </w:r>
      <w:r w:rsidRPr="00FB5C81">
        <w:rPr>
          <w:rFonts w:ascii="Calibri" w:hAnsi="Calibri"/>
          <w:color w:val="000000"/>
        </w:rPr>
        <w:t>Newcastle: Cambridge Scholars Publishing, pp. 26-39.</w:t>
      </w:r>
    </w:p>
    <w:p w14:paraId="6ECB1B9D" w14:textId="554D161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NORDBLADH, J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2. The shape of history. To give physical form to archaeological knowledge. In: O. WOLFHECHEL JENSEN, ed, </w:t>
      </w:r>
      <w:r w:rsidRPr="00FB5C81">
        <w:rPr>
          <w:rFonts w:ascii="Calibri" w:hAnsi="Calibri"/>
          <w:i/>
          <w:iCs/>
          <w:color w:val="000000"/>
        </w:rPr>
        <w:t>Histories of Archaeological Practices. Reflections on Methods, Strategies and Social Organisation in Past Fieldwork. </w:t>
      </w:r>
      <w:r w:rsidRPr="00FB5C81">
        <w:rPr>
          <w:rFonts w:ascii="Calibri" w:hAnsi="Calibri"/>
          <w:color w:val="000000"/>
        </w:rPr>
        <w:t>Stockholm: The National Historical Museum, Stockholm. Studies 20, pp. 241-257.</w:t>
      </w:r>
    </w:p>
    <w:p w14:paraId="00EF4A07" w14:textId="2D41F5D5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lastRenderedPageBreak/>
        <w:t>ORVELL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89. </w:t>
      </w:r>
      <w:r w:rsidRPr="00FB5C81">
        <w:rPr>
          <w:rFonts w:ascii="Calibri" w:hAnsi="Calibri"/>
          <w:i/>
          <w:iCs/>
          <w:color w:val="000000"/>
        </w:rPr>
        <w:t>The Real Thing. Imitation and Authenticity in American Culture 1880–1940. </w:t>
      </w:r>
      <w:r w:rsidRPr="00FB5C81">
        <w:rPr>
          <w:rFonts w:ascii="Calibri" w:hAnsi="Calibri"/>
          <w:color w:val="000000"/>
        </w:rPr>
        <w:t>Chapel Hill and London: The University of North Carolina Press.</w:t>
      </w:r>
    </w:p>
    <w:p w14:paraId="76F7A8E9" w14:textId="20561CAA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PETZET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4. Principles of preservation. An introduction to international charters for conservation and restoration 40 years after the Venice Charter. Available: </w:t>
      </w:r>
      <w:hyperlink r:id="rId17" w:tgtFrame="_blank" w:history="1">
        <w:r w:rsidRPr="00FB5C81">
          <w:rPr>
            <w:rStyle w:val="Hyperlink"/>
            <w:rFonts w:ascii="Calibri" w:hAnsi="Calibri"/>
          </w:rPr>
          <w:t>http://openarchive.icomos.org/431/1/Monuments_and_Sites_1_Charters.pdf</w:t>
        </w:r>
      </w:hyperlink>
      <w:r w:rsidRPr="00FB5C81">
        <w:rPr>
          <w:rFonts w:ascii="Calibri" w:hAnsi="Calibri"/>
          <w:color w:val="000000"/>
        </w:rPr>
        <w:t>. In: ICOMOS, ed, </w:t>
      </w:r>
      <w:r w:rsidRPr="00FB5C81">
        <w:rPr>
          <w:rFonts w:ascii="Calibri" w:hAnsi="Calibri"/>
          <w:i/>
          <w:iCs/>
          <w:color w:val="000000"/>
        </w:rPr>
        <w:t>International Charters for Conservation and Restoration. Monuments and Sites I. </w:t>
      </w:r>
      <w:r w:rsidRPr="00FB5C81">
        <w:rPr>
          <w:rFonts w:ascii="Calibri" w:hAnsi="Calibri"/>
          <w:color w:val="000000"/>
        </w:rPr>
        <w:t>2nd edn. Munich: ICOMOS, pp. 7-29.</w:t>
      </w:r>
    </w:p>
    <w:p w14:paraId="1617DF98" w14:textId="7D23A1E1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PHILLIPS, D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7. </w:t>
      </w:r>
      <w:r w:rsidRPr="00FB5C81">
        <w:rPr>
          <w:rFonts w:ascii="Calibri" w:hAnsi="Calibri"/>
          <w:i/>
          <w:iCs/>
          <w:color w:val="000000"/>
        </w:rPr>
        <w:t>Exhibiting Authenticity. </w:t>
      </w:r>
      <w:r w:rsidRPr="00FB5C81">
        <w:rPr>
          <w:rFonts w:ascii="Calibri" w:hAnsi="Calibri"/>
          <w:color w:val="000000"/>
        </w:rPr>
        <w:t>Manchester and New York: Manchester University Press.</w:t>
      </w:r>
    </w:p>
    <w:p w14:paraId="2CE98D48" w14:textId="173E1DE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POINTON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4. Casts, imprints, and the deathliness of things: artifacts at the edge. </w:t>
      </w:r>
      <w:r w:rsidRPr="00FB5C81">
        <w:rPr>
          <w:rFonts w:ascii="Calibri" w:hAnsi="Calibri"/>
          <w:i/>
          <w:iCs/>
          <w:color w:val="000000"/>
        </w:rPr>
        <w:t>Art Bulletin, </w:t>
      </w:r>
      <w:r w:rsidRPr="00FB5C81">
        <w:rPr>
          <w:rFonts w:ascii="Calibri" w:hAnsi="Calibri"/>
          <w:b/>
          <w:bCs/>
          <w:color w:val="000000"/>
        </w:rPr>
        <w:t>96</w:t>
      </w:r>
      <w:r w:rsidRPr="00FB5C81">
        <w:rPr>
          <w:rFonts w:ascii="Calibri" w:hAnsi="Calibri"/>
          <w:color w:val="000000"/>
        </w:rPr>
        <w:t>(2), pp. 170-195.</w:t>
      </w:r>
    </w:p>
    <w:p w14:paraId="16DDCC70" w14:textId="45204592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PRECIADO, K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, </w:t>
      </w:r>
      <w:r w:rsidRPr="00FB5C81">
        <w:rPr>
          <w:rFonts w:ascii="Calibri" w:hAnsi="Calibri"/>
          <w:i/>
          <w:iCs/>
          <w:color w:val="000000"/>
        </w:rPr>
        <w:t>Retaining the Original: Multiple Originals, Copies and Reproductions. </w:t>
      </w:r>
      <w:r w:rsidRPr="00FB5C81">
        <w:rPr>
          <w:rFonts w:ascii="Calibri" w:hAnsi="Calibri"/>
          <w:color w:val="000000"/>
        </w:rPr>
        <w:t>Washington DC: National Gallery of Art.</w:t>
      </w:r>
    </w:p>
    <w:p w14:paraId="55F8B0E3" w14:textId="33A95D29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PRECIADO, K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, 1989. </w:t>
      </w:r>
      <w:r w:rsidRPr="00FB5C81">
        <w:rPr>
          <w:rFonts w:ascii="Calibri" w:hAnsi="Calibri"/>
          <w:i/>
          <w:iCs/>
          <w:color w:val="000000"/>
        </w:rPr>
        <w:t>Retaining the Original: Multiple Originals, Copies and Reproductions [Special edition of Studies in the History of Art, 20]. </w:t>
      </w:r>
      <w:r w:rsidRPr="00FB5C81">
        <w:rPr>
          <w:rFonts w:ascii="Calibri" w:hAnsi="Calibri"/>
          <w:color w:val="000000"/>
        </w:rPr>
        <w:t>Washington: National Gallery of Art.</w:t>
      </w:r>
    </w:p>
    <w:p w14:paraId="40A6EA41" w14:textId="3D5857A4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RIEGL, A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03 (1982). </w:t>
      </w:r>
      <w:r w:rsidRPr="00FB5C81">
        <w:rPr>
          <w:rFonts w:ascii="Calibri" w:hAnsi="Calibri"/>
          <w:i/>
          <w:iCs/>
          <w:color w:val="000000"/>
        </w:rPr>
        <w:t>Der moderne Denkmalkultus, seine Wesen und seine Entstehung</w:t>
      </w:r>
      <w:r w:rsidRPr="00FB5C81">
        <w:rPr>
          <w:rFonts w:ascii="Calibri" w:hAnsi="Calibri"/>
          <w:color w:val="000000"/>
        </w:rPr>
        <w:t>, Vienna, 1903. English translation: Forster and Ghirardo, ‘The Modern Cult of Monuments: Its Character and Its Origins. </w:t>
      </w:r>
      <w:r w:rsidRPr="00FB5C81">
        <w:rPr>
          <w:rFonts w:ascii="Calibri" w:hAnsi="Calibri"/>
          <w:i/>
          <w:iCs/>
          <w:color w:val="000000"/>
        </w:rPr>
        <w:t>Oppositions, </w:t>
      </w:r>
      <w:r w:rsidRPr="00FB5C81">
        <w:rPr>
          <w:rFonts w:ascii="Calibri" w:hAnsi="Calibri"/>
          <w:b/>
          <w:bCs/>
          <w:color w:val="000000"/>
        </w:rPr>
        <w:t>25</w:t>
      </w:r>
      <w:r w:rsidRPr="00FB5C81">
        <w:rPr>
          <w:rFonts w:ascii="Calibri" w:hAnsi="Calibri"/>
          <w:color w:val="000000"/>
        </w:rPr>
        <w:t>(Fall), pp. 21-51.</w:t>
      </w:r>
    </w:p>
    <w:p w14:paraId="5E7587C5" w14:textId="4E16A999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ROMANS, M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ed, 2005. </w:t>
      </w:r>
      <w:r w:rsidRPr="00FB5C81">
        <w:rPr>
          <w:rFonts w:ascii="Calibri" w:hAnsi="Calibri"/>
          <w:i/>
          <w:iCs/>
          <w:color w:val="000000"/>
        </w:rPr>
        <w:t>Histories of Art and Design Education. </w:t>
      </w:r>
      <w:r w:rsidRPr="00FB5C81">
        <w:rPr>
          <w:rFonts w:ascii="Calibri" w:hAnsi="Calibri"/>
          <w:color w:val="000000"/>
        </w:rPr>
        <w:t>Bristol: Intellect.</w:t>
      </w:r>
    </w:p>
    <w:p w14:paraId="5DE66755" w14:textId="6AAE6BEB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SANDIS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6. An honest display of fakery: replicas and the role of museums. In: V. HARRISON, A. BERGQVIST and G. KEMP, eds, </w:t>
      </w:r>
      <w:r w:rsidRPr="00FB5C81">
        <w:rPr>
          <w:rFonts w:ascii="Calibri" w:hAnsi="Calibri"/>
          <w:i/>
          <w:iCs/>
          <w:color w:val="000000"/>
        </w:rPr>
        <w:t>Philosophy and Museums: Essays on the Philosophy of Museums. </w:t>
      </w:r>
      <w:r w:rsidRPr="00FB5C81">
        <w:rPr>
          <w:rFonts w:ascii="Calibri" w:hAnsi="Calibri"/>
          <w:color w:val="000000"/>
        </w:rPr>
        <w:t>Royal Institute of Philosophy Supplement: 79 edn. Cambridge: Cambridge University Press, pp. xx-xx.</w:t>
      </w:r>
    </w:p>
    <w:p w14:paraId="6B170EC1" w14:textId="7BD9AF9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SCHWAN, S. and DUTZ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20. How do visitors perceive the role of authentic objects in museums. Available: </w:t>
      </w:r>
      <w:hyperlink r:id="rId18" w:tgtFrame="_blank" w:history="1">
        <w:r w:rsidRPr="00FB5C81">
          <w:rPr>
            <w:rStyle w:val="Hyperlink"/>
            <w:rFonts w:ascii="Calibri" w:hAnsi="Calibri"/>
          </w:rPr>
          <w:t>https://doi.org/10.1111/cura.12365</w:t>
        </w:r>
      </w:hyperlink>
      <w:r w:rsidRPr="00FB5C81">
        <w:rPr>
          <w:rFonts w:ascii="Calibri" w:hAnsi="Calibri"/>
          <w:color w:val="000000"/>
        </w:rPr>
        <w:t>. </w:t>
      </w:r>
      <w:r w:rsidRPr="00FB5C81">
        <w:rPr>
          <w:rFonts w:ascii="Calibri" w:hAnsi="Calibri"/>
          <w:i/>
          <w:iCs/>
          <w:color w:val="000000"/>
        </w:rPr>
        <w:t>Curator. The Museum Journal, </w:t>
      </w:r>
      <w:r w:rsidRPr="00FB5C81">
        <w:rPr>
          <w:rFonts w:ascii="Calibri" w:hAnsi="Calibri"/>
          <w:b/>
          <w:bCs/>
          <w:color w:val="000000"/>
        </w:rPr>
        <w:t>62</w:t>
      </w:r>
      <w:r w:rsidRPr="00FB5C81">
        <w:rPr>
          <w:rFonts w:ascii="Calibri" w:hAnsi="Calibri"/>
          <w:color w:val="000000"/>
        </w:rPr>
        <w:t>(2), pp. 217-237.</w:t>
      </w:r>
    </w:p>
    <w:p w14:paraId="6E9DEB03" w14:textId="3FDF9BDD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SCHWARTZ, H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8. </w:t>
      </w:r>
      <w:r w:rsidRPr="00FB5C81">
        <w:rPr>
          <w:rFonts w:ascii="Calibri" w:hAnsi="Calibri"/>
          <w:i/>
          <w:iCs/>
          <w:color w:val="000000"/>
        </w:rPr>
        <w:t>The Culture of the Copy. Striking Likenesses, Unreasonable Facsimiles. </w:t>
      </w:r>
      <w:r w:rsidRPr="00FB5C81">
        <w:rPr>
          <w:rFonts w:ascii="Calibri" w:hAnsi="Calibri"/>
          <w:color w:val="000000"/>
        </w:rPr>
        <w:t>New York: Zone Books.</w:t>
      </w:r>
    </w:p>
    <w:p w14:paraId="3B4DB752" w14:textId="2D2198FB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SCOTT, D.A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6. </w:t>
      </w:r>
      <w:r w:rsidRPr="00FB5C81">
        <w:rPr>
          <w:rFonts w:ascii="Calibri" w:hAnsi="Calibri"/>
          <w:i/>
          <w:iCs/>
          <w:color w:val="000000"/>
        </w:rPr>
        <w:t>Art: Authenticity, Restoration, Forgery. </w:t>
      </w:r>
      <w:r w:rsidRPr="00FB5C81">
        <w:rPr>
          <w:rFonts w:ascii="Calibri" w:hAnsi="Calibri"/>
          <w:color w:val="000000"/>
        </w:rPr>
        <w:t>Los Angeles: The Cotsen Institute of Archaeology Press.</w:t>
      </w:r>
    </w:p>
    <w:p w14:paraId="2F7E878D" w14:textId="1DC24092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STEWART, S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3 (repr 2007). </w:t>
      </w:r>
      <w:r w:rsidRPr="00FB5C81">
        <w:rPr>
          <w:rFonts w:ascii="Calibri" w:hAnsi="Calibri"/>
          <w:i/>
          <w:iCs/>
          <w:color w:val="000000"/>
        </w:rPr>
        <w:t>On Longing. Narratives of the Miniature, the Gigantic, the Souvenir, the Collection. </w:t>
      </w:r>
      <w:r w:rsidRPr="00FB5C81">
        <w:rPr>
          <w:rFonts w:ascii="Calibri" w:hAnsi="Calibri"/>
          <w:color w:val="000000"/>
        </w:rPr>
        <w:t>Durham and London: Duke University Press.</w:t>
      </w:r>
    </w:p>
    <w:p w14:paraId="2422FFFF" w14:textId="192D5B6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SWEETMAN, R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and HADFIELD, A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18. Artefact or art? Perceiving objects via object-viewing, Object-handling, and virtual reality. </w:t>
      </w:r>
      <w:r w:rsidRPr="00FB5C81">
        <w:rPr>
          <w:rFonts w:ascii="Calibri" w:hAnsi="Calibri"/>
          <w:i/>
          <w:iCs/>
          <w:color w:val="000000"/>
        </w:rPr>
        <w:t>University Museums and Collections Journal, </w:t>
      </w:r>
      <w:r w:rsidRPr="00FB5C81">
        <w:rPr>
          <w:rFonts w:ascii="Calibri" w:hAnsi="Calibri"/>
          <w:b/>
          <w:bCs/>
          <w:color w:val="000000"/>
        </w:rPr>
        <w:t>10</w:t>
      </w:r>
      <w:r w:rsidRPr="00FB5C81">
        <w:rPr>
          <w:rFonts w:ascii="Calibri" w:hAnsi="Calibri"/>
          <w:color w:val="000000"/>
        </w:rPr>
        <w:t>, pp. 46-66.</w:t>
      </w:r>
    </w:p>
    <w:p w14:paraId="6DC38FF5" w14:textId="594C5BAF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SWEETMAN, R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O'CONNOR, A. and HADFIELD, A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20</w:t>
      </w:r>
      <w:r w:rsidR="004F5226">
        <w:rPr>
          <w:rFonts w:ascii="Calibri" w:hAnsi="Calibri"/>
          <w:color w:val="000000"/>
        </w:rPr>
        <w:t xml:space="preserve"> online</w:t>
      </w:r>
      <w:r w:rsidRPr="00FB5C81">
        <w:rPr>
          <w:rFonts w:ascii="Calibri" w:hAnsi="Calibri"/>
          <w:color w:val="000000"/>
        </w:rPr>
        <w:t>. Material culture, museums and memory: experiments in visitor recall and memory. </w:t>
      </w:r>
      <w:r w:rsidRPr="00FB5C81">
        <w:rPr>
          <w:rFonts w:ascii="Calibri" w:hAnsi="Calibri"/>
          <w:i/>
          <w:iCs/>
          <w:color w:val="000000"/>
        </w:rPr>
        <w:t>Journal of Visitor Studies</w:t>
      </w:r>
      <w:r w:rsidR="00FB5C81">
        <w:rPr>
          <w:rFonts w:ascii="Calibri" w:hAnsi="Calibri"/>
          <w:i/>
          <w:iCs/>
          <w:color w:val="000000"/>
        </w:rPr>
        <w:t>.</w:t>
      </w:r>
    </w:p>
    <w:p w14:paraId="02769E4C" w14:textId="5EA78AB7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TRIMBLE, E. and ELSNER, J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6. Introduction: 'If you need an actual statue ...'. </w:t>
      </w:r>
      <w:r w:rsidRPr="00FB5C81">
        <w:rPr>
          <w:rFonts w:ascii="Calibri" w:hAnsi="Calibri"/>
          <w:i/>
          <w:iCs/>
          <w:color w:val="000000"/>
        </w:rPr>
        <w:t>Art History, </w:t>
      </w:r>
      <w:r w:rsidRPr="00FB5C81">
        <w:rPr>
          <w:rFonts w:ascii="Calibri" w:hAnsi="Calibri"/>
          <w:b/>
          <w:bCs/>
          <w:color w:val="000000"/>
        </w:rPr>
        <w:t>29</w:t>
      </w:r>
      <w:r w:rsidRPr="00FB5C81">
        <w:rPr>
          <w:rFonts w:ascii="Calibri" w:hAnsi="Calibri"/>
          <w:color w:val="000000"/>
        </w:rPr>
        <w:t>(2), pp. 201-212.</w:t>
      </w:r>
    </w:p>
    <w:p w14:paraId="1BA3797E" w14:textId="10467E9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V&amp;A and PERI</w:t>
      </w:r>
      <w:r w:rsid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ReACH (Reproduction of Art and Cultural Heritage). Available: </w:t>
      </w:r>
      <w:hyperlink r:id="rId19" w:tgtFrame="_blank" w:history="1">
        <w:r w:rsidRPr="00FB5C81">
          <w:rPr>
            <w:rStyle w:val="Hyperlink"/>
            <w:rFonts w:ascii="Calibri" w:hAnsi="Calibri"/>
          </w:rPr>
          <w:t>https://www.vam.ac.uk/research/projects/reach-reproduction-of-art-and-cultural-heritage</w:t>
        </w:r>
      </w:hyperlink>
      <w:r w:rsidRPr="00FB5C81">
        <w:rPr>
          <w:rFonts w:ascii="Calibri" w:hAnsi="Calibri"/>
          <w:color w:val="000000"/>
        </w:rPr>
        <w:t> [02/05, 2018].</w:t>
      </w:r>
    </w:p>
    <w:p w14:paraId="69788CDF" w14:textId="6BDC5FD6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WALLACH, A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1998. The American cast museum: an episode in the history of the institutional definition of art. In: A. WALLACH, ed, </w:t>
      </w:r>
      <w:r w:rsidRPr="00FB5C81">
        <w:rPr>
          <w:rFonts w:ascii="Calibri" w:hAnsi="Calibri"/>
          <w:i/>
          <w:iCs/>
          <w:color w:val="000000"/>
        </w:rPr>
        <w:t>Exhibiting Contradiction: Essays on the Art Museum in the United States. </w:t>
      </w:r>
      <w:r w:rsidRPr="00FB5C81">
        <w:rPr>
          <w:rFonts w:ascii="Calibri" w:hAnsi="Calibri"/>
          <w:color w:val="000000"/>
        </w:rPr>
        <w:t>Amherst: University of Massachusetts Press, pp. 38-56.</w:t>
      </w:r>
    </w:p>
    <w:p w14:paraId="50C13D66" w14:textId="2794C58B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lastRenderedPageBreak/>
        <w:t>WAURÁ, A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KRENAK, D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MANN, N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GAUMÉ, I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RAMOS, M. and RODRIGUES, P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20. The resurrection of the sacred cave of Kamukuwará. In: FACTUM FOUNDATION FOR DIGITAL TECHNOLOGY IN CONSERVATION, ed, </w:t>
      </w:r>
      <w:r w:rsidRPr="00FB5C81">
        <w:rPr>
          <w:rFonts w:ascii="Calibri" w:hAnsi="Calibri"/>
          <w:i/>
          <w:iCs/>
          <w:color w:val="000000"/>
        </w:rPr>
        <w:t>The Aura in the Age of Digital Materiality. Rethinking Preservation in the Shadow of an Uncertain Future. Available: </w:t>
      </w:r>
      <w:hyperlink r:id="rId20" w:tgtFrame="_blank" w:history="1">
        <w:r w:rsidRPr="00FB5C81">
          <w:rPr>
            <w:rStyle w:val="Hyperlink"/>
            <w:rFonts w:ascii="Calibri" w:hAnsi="Calibri"/>
            <w:i/>
            <w:iCs/>
          </w:rPr>
          <w:t>http://www.factum-arte.com/resources/files/ff/publications_PDF/the_aura_in_the_age_of_digital_materiality_factum_foundation_2020_web.pdf</w:t>
        </w:r>
      </w:hyperlink>
      <w:r w:rsidRPr="00FB5C81">
        <w:rPr>
          <w:rFonts w:ascii="Calibri" w:hAnsi="Calibri"/>
          <w:i/>
          <w:iCs/>
          <w:color w:val="000000"/>
        </w:rPr>
        <w:t>. </w:t>
      </w:r>
      <w:r w:rsidRPr="00FB5C81">
        <w:rPr>
          <w:rFonts w:ascii="Calibri" w:hAnsi="Calibri"/>
          <w:color w:val="000000"/>
        </w:rPr>
        <w:t>Milan: SilvanaEditoriale, pp. 109-117.</w:t>
      </w:r>
    </w:p>
    <w:p w14:paraId="205D4B99" w14:textId="55143558" w:rsidR="0003620D" w:rsidRPr="00FB5C81" w:rsidRDefault="0003620D" w:rsidP="00FB5C81">
      <w:pPr>
        <w:pStyle w:val="NormalWeb"/>
        <w:spacing w:before="0" w:beforeAutospacing="0" w:after="0" w:afterAutospacing="0"/>
        <w:ind w:left="720" w:hanging="720"/>
        <w:rPr>
          <w:rFonts w:ascii="Calibri" w:hAnsi="Calibri"/>
          <w:color w:val="000000"/>
        </w:rPr>
      </w:pPr>
      <w:r w:rsidRPr="00FB5C81">
        <w:rPr>
          <w:rFonts w:ascii="Calibri" w:hAnsi="Calibri"/>
          <w:color w:val="000000"/>
        </w:rPr>
        <w:t>WHITEHEAD, C</w:t>
      </w:r>
      <w:r w:rsidR="00FB5C81" w:rsidRPr="00FB5C81">
        <w:rPr>
          <w:rFonts w:ascii="Calibri" w:hAnsi="Calibri"/>
          <w:color w:val="000000"/>
        </w:rPr>
        <w:t>,</w:t>
      </w:r>
      <w:r w:rsidRPr="00FB5C81">
        <w:rPr>
          <w:rFonts w:ascii="Calibri" w:hAnsi="Calibri"/>
          <w:color w:val="000000"/>
        </w:rPr>
        <w:t xml:space="preserve"> 2009. </w:t>
      </w:r>
      <w:r w:rsidRPr="00FB5C81">
        <w:rPr>
          <w:rFonts w:ascii="Calibri" w:hAnsi="Calibri"/>
          <w:i/>
          <w:iCs/>
          <w:color w:val="000000"/>
        </w:rPr>
        <w:t>Museums and the Construction of Disciplines. Art and Archaeology in Nineteenth-Century Britain. </w:t>
      </w:r>
      <w:r w:rsidRPr="00FB5C81">
        <w:rPr>
          <w:rFonts w:ascii="Calibri" w:hAnsi="Calibri"/>
          <w:color w:val="000000"/>
        </w:rPr>
        <w:t>London: Duckworth.</w:t>
      </w:r>
    </w:p>
    <w:p w14:paraId="7E8CFB8F" w14:textId="77777777" w:rsidR="008A4478" w:rsidRPr="00FB5C81" w:rsidRDefault="008A4478" w:rsidP="00FB5C81">
      <w:pPr>
        <w:spacing w:after="0" w:line="240" w:lineRule="auto"/>
        <w:ind w:left="720" w:hanging="720"/>
        <w:rPr>
          <w:rFonts w:ascii="Calibri" w:hAnsi="Calibri"/>
          <w:szCs w:val="24"/>
        </w:rPr>
      </w:pPr>
    </w:p>
    <w:p w14:paraId="019BA77F" w14:textId="77777777" w:rsidR="00D557F6" w:rsidRPr="00FB5C81" w:rsidRDefault="00D557F6" w:rsidP="00FB5C81">
      <w:pPr>
        <w:spacing w:after="0" w:line="240" w:lineRule="auto"/>
        <w:ind w:left="720" w:hanging="720"/>
        <w:rPr>
          <w:rFonts w:ascii="Calibri" w:hAnsi="Calibri"/>
          <w:szCs w:val="24"/>
        </w:rPr>
      </w:pPr>
    </w:p>
    <w:p w14:paraId="4B756111" w14:textId="77777777" w:rsidR="00D557F6" w:rsidRPr="00FB5C81" w:rsidRDefault="00D557F6" w:rsidP="00FB5C81">
      <w:pPr>
        <w:spacing w:after="0" w:line="240" w:lineRule="auto"/>
        <w:ind w:left="720" w:hanging="720"/>
        <w:rPr>
          <w:rFonts w:ascii="Calibri" w:hAnsi="Calibri"/>
          <w:szCs w:val="24"/>
        </w:rPr>
      </w:pPr>
    </w:p>
    <w:sectPr w:rsidR="00D557F6" w:rsidRPr="00FB5C81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3F0FD" w14:textId="77777777" w:rsidR="00540D48" w:rsidRDefault="00540D48" w:rsidP="008A4478">
      <w:pPr>
        <w:spacing w:after="0" w:line="240" w:lineRule="auto"/>
      </w:pPr>
      <w:r>
        <w:separator/>
      </w:r>
    </w:p>
  </w:endnote>
  <w:endnote w:type="continuationSeparator" w:id="0">
    <w:p w14:paraId="76E19C55" w14:textId="77777777" w:rsidR="00540D48" w:rsidRDefault="00540D48" w:rsidP="008A4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44602481"/>
      <w:docPartObj>
        <w:docPartGallery w:val="Page Numbers (Bottom of Page)"/>
        <w:docPartUnique/>
      </w:docPartObj>
    </w:sdtPr>
    <w:sdtEndPr>
      <w:rPr>
        <w:b/>
        <w:noProof/>
        <w:color w:val="1F4E79" w:themeColor="accent1" w:themeShade="80"/>
      </w:rPr>
    </w:sdtEndPr>
    <w:sdtContent>
      <w:p w14:paraId="24425632" w14:textId="78793BB1" w:rsidR="008A4478" w:rsidRPr="001309A3" w:rsidRDefault="001F2E31" w:rsidP="001309A3">
        <w:pPr>
          <w:pStyle w:val="Footer"/>
          <w:jc w:val="right"/>
        </w:pPr>
        <w:r>
          <w:t xml:space="preserve"> </w:t>
        </w:r>
        <w:r w:rsidR="008A4478" w:rsidRPr="008A4478">
          <w:rPr>
            <w:b/>
            <w:color w:val="1F4E79" w:themeColor="accent1" w:themeShade="80"/>
          </w:rPr>
          <w:fldChar w:fldCharType="begin"/>
        </w:r>
        <w:r w:rsidR="008A4478" w:rsidRPr="008A4478">
          <w:rPr>
            <w:b/>
            <w:color w:val="1F4E79" w:themeColor="accent1" w:themeShade="80"/>
          </w:rPr>
          <w:instrText xml:space="preserve"> PAGE   \* MERGEFORMAT </w:instrText>
        </w:r>
        <w:r w:rsidR="008A4478" w:rsidRPr="008A4478">
          <w:rPr>
            <w:b/>
            <w:color w:val="1F4E79" w:themeColor="accent1" w:themeShade="80"/>
          </w:rPr>
          <w:fldChar w:fldCharType="separate"/>
        </w:r>
        <w:r w:rsidR="00D557F6">
          <w:rPr>
            <w:b/>
            <w:noProof/>
            <w:color w:val="1F4E79" w:themeColor="accent1" w:themeShade="80"/>
          </w:rPr>
          <w:t>1</w:t>
        </w:r>
        <w:r w:rsidR="008A4478" w:rsidRPr="008A4478">
          <w:rPr>
            <w:b/>
            <w:noProof/>
            <w:color w:val="1F4E79" w:themeColor="accent1" w:themeShade="80"/>
          </w:rPr>
          <w:fldChar w:fldCharType="end"/>
        </w:r>
      </w:p>
    </w:sdtContent>
  </w:sdt>
  <w:p w14:paraId="1FF17928" w14:textId="445F87A6" w:rsidR="008A4478" w:rsidRPr="001F2E31" w:rsidRDefault="001F2E31" w:rsidP="008A4478">
    <w:pPr>
      <w:pStyle w:val="Footer"/>
      <w:jc w:val="right"/>
      <w:rPr>
        <w:color w:val="1F3864" w:themeColor="accent5" w:themeShade="80"/>
      </w:rPr>
    </w:pPr>
    <w:r w:rsidRPr="001F2E31">
      <w:rPr>
        <w:b/>
        <w:bCs/>
        <w:color w:val="1F3864" w:themeColor="accent5" w:themeShade="80"/>
      </w:rPr>
      <w:t>Last revised</w:t>
    </w:r>
    <w:r w:rsidRPr="001F2E31">
      <w:rPr>
        <w:color w:val="1F3864" w:themeColor="accent5" w:themeShade="80"/>
      </w:rPr>
      <w:t xml:space="preserve"> </w:t>
    </w:r>
    <w:r w:rsidRPr="001F2E31">
      <w:rPr>
        <w:color w:val="1F3864" w:themeColor="accent5" w:themeShade="80"/>
      </w:rPr>
      <w:fldChar w:fldCharType="begin"/>
    </w:r>
    <w:r w:rsidRPr="001F2E31">
      <w:rPr>
        <w:color w:val="1F3864" w:themeColor="accent5" w:themeShade="80"/>
      </w:rPr>
      <w:instrText xml:space="preserve"> DATE  \@ "dd MMMM yyyy"  \* MERGEFORMAT </w:instrText>
    </w:r>
    <w:r w:rsidRPr="001F2E31">
      <w:rPr>
        <w:color w:val="1F3864" w:themeColor="accent5" w:themeShade="80"/>
      </w:rPr>
      <w:fldChar w:fldCharType="separate"/>
    </w:r>
    <w:r w:rsidR="004F5226">
      <w:rPr>
        <w:noProof/>
        <w:color w:val="1F3864" w:themeColor="accent5" w:themeShade="80"/>
      </w:rPr>
      <w:t>13 July 2020</w:t>
    </w:r>
    <w:r w:rsidRPr="001F2E31">
      <w:rPr>
        <w:color w:val="1F3864" w:themeColor="accent5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56EC4" w14:textId="77777777" w:rsidR="00540D48" w:rsidRDefault="00540D48" w:rsidP="008A4478">
      <w:pPr>
        <w:spacing w:after="0" w:line="240" w:lineRule="auto"/>
      </w:pPr>
      <w:r>
        <w:separator/>
      </w:r>
    </w:p>
  </w:footnote>
  <w:footnote w:type="continuationSeparator" w:id="0">
    <w:p w14:paraId="243AE7E6" w14:textId="77777777" w:rsidR="00540D48" w:rsidRDefault="00540D48" w:rsidP="008A4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65297" w14:textId="66E0C0C0" w:rsidR="008A4478" w:rsidRPr="001F2E31" w:rsidRDefault="001F2E31" w:rsidP="008A4478">
    <w:pPr>
      <w:pStyle w:val="Header"/>
      <w:jc w:val="right"/>
      <w:rPr>
        <w:bCs/>
        <w:color w:val="1F4E79" w:themeColor="accent1" w:themeShade="80"/>
        <w:szCs w:val="24"/>
      </w:rPr>
    </w:pPr>
    <w:r w:rsidRPr="001F2E31">
      <w:rPr>
        <w:bCs/>
        <w:color w:val="1F4E79" w:themeColor="accent1" w:themeShade="80"/>
        <w:szCs w:val="24"/>
      </w:rPr>
      <w:t xml:space="preserve">Reading list sourced from </w:t>
    </w:r>
    <w:r w:rsidRPr="001F2E31">
      <w:rPr>
        <w:b/>
        <w:color w:val="1F4E79" w:themeColor="accent1" w:themeShade="80"/>
        <w:szCs w:val="24"/>
      </w:rPr>
      <w:t>www.replicas.stir.ac.u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DSyMDExNjOyNDBX0lEKTi0uzszPAykwrAUAWudX+CwAAAA="/>
  </w:docVars>
  <w:rsids>
    <w:rsidRoot w:val="008A4478"/>
    <w:rsid w:val="00011A9F"/>
    <w:rsid w:val="00023314"/>
    <w:rsid w:val="00034FD6"/>
    <w:rsid w:val="0003620D"/>
    <w:rsid w:val="00037E8F"/>
    <w:rsid w:val="00040ADE"/>
    <w:rsid w:val="00044C8A"/>
    <w:rsid w:val="0007187A"/>
    <w:rsid w:val="00090128"/>
    <w:rsid w:val="000A34BF"/>
    <w:rsid w:val="000B641B"/>
    <w:rsid w:val="00100448"/>
    <w:rsid w:val="0010551F"/>
    <w:rsid w:val="001309A3"/>
    <w:rsid w:val="00136600"/>
    <w:rsid w:val="00137935"/>
    <w:rsid w:val="0016537B"/>
    <w:rsid w:val="00185414"/>
    <w:rsid w:val="001A689C"/>
    <w:rsid w:val="001B25C1"/>
    <w:rsid w:val="001F2E31"/>
    <w:rsid w:val="001F54D1"/>
    <w:rsid w:val="002079B1"/>
    <w:rsid w:val="00224474"/>
    <w:rsid w:val="00231AEF"/>
    <w:rsid w:val="00240E84"/>
    <w:rsid w:val="0026223E"/>
    <w:rsid w:val="00275385"/>
    <w:rsid w:val="00296D85"/>
    <w:rsid w:val="002A58A4"/>
    <w:rsid w:val="002B34E7"/>
    <w:rsid w:val="002F2F54"/>
    <w:rsid w:val="002F475B"/>
    <w:rsid w:val="0033397B"/>
    <w:rsid w:val="003502F9"/>
    <w:rsid w:val="00361F5A"/>
    <w:rsid w:val="003D224E"/>
    <w:rsid w:val="003D64DD"/>
    <w:rsid w:val="0043128B"/>
    <w:rsid w:val="00431ED2"/>
    <w:rsid w:val="00471F61"/>
    <w:rsid w:val="004A6B9F"/>
    <w:rsid w:val="004B7411"/>
    <w:rsid w:val="004E7E1C"/>
    <w:rsid w:val="004F5226"/>
    <w:rsid w:val="00535191"/>
    <w:rsid w:val="00540D48"/>
    <w:rsid w:val="00565A56"/>
    <w:rsid w:val="005A6EA3"/>
    <w:rsid w:val="005F3D45"/>
    <w:rsid w:val="006130ED"/>
    <w:rsid w:val="00657108"/>
    <w:rsid w:val="00693EC1"/>
    <w:rsid w:val="006B0C8F"/>
    <w:rsid w:val="006D712F"/>
    <w:rsid w:val="006F3C4D"/>
    <w:rsid w:val="006F5986"/>
    <w:rsid w:val="00711541"/>
    <w:rsid w:val="00712D5B"/>
    <w:rsid w:val="0072530C"/>
    <w:rsid w:val="00736E62"/>
    <w:rsid w:val="007371C4"/>
    <w:rsid w:val="0074464F"/>
    <w:rsid w:val="00757D64"/>
    <w:rsid w:val="00764593"/>
    <w:rsid w:val="00782997"/>
    <w:rsid w:val="0079214F"/>
    <w:rsid w:val="007B1673"/>
    <w:rsid w:val="007C01AC"/>
    <w:rsid w:val="007C4811"/>
    <w:rsid w:val="007F2949"/>
    <w:rsid w:val="007F7344"/>
    <w:rsid w:val="00801FAF"/>
    <w:rsid w:val="008422B5"/>
    <w:rsid w:val="00856D56"/>
    <w:rsid w:val="008868D6"/>
    <w:rsid w:val="00890B58"/>
    <w:rsid w:val="008A4478"/>
    <w:rsid w:val="008C216F"/>
    <w:rsid w:val="008F1273"/>
    <w:rsid w:val="00901D2C"/>
    <w:rsid w:val="00907C60"/>
    <w:rsid w:val="00920DF0"/>
    <w:rsid w:val="009512CF"/>
    <w:rsid w:val="00957465"/>
    <w:rsid w:val="009D29A3"/>
    <w:rsid w:val="009E078E"/>
    <w:rsid w:val="009E507F"/>
    <w:rsid w:val="00A274D7"/>
    <w:rsid w:val="00A4097A"/>
    <w:rsid w:val="00A43352"/>
    <w:rsid w:val="00A44C8C"/>
    <w:rsid w:val="00A71F18"/>
    <w:rsid w:val="00A766DF"/>
    <w:rsid w:val="00A87E05"/>
    <w:rsid w:val="00A902B9"/>
    <w:rsid w:val="00A94295"/>
    <w:rsid w:val="00AD7074"/>
    <w:rsid w:val="00AE7873"/>
    <w:rsid w:val="00B21055"/>
    <w:rsid w:val="00B36B61"/>
    <w:rsid w:val="00B3775B"/>
    <w:rsid w:val="00B46AB1"/>
    <w:rsid w:val="00B70472"/>
    <w:rsid w:val="00BB137E"/>
    <w:rsid w:val="00BD58FE"/>
    <w:rsid w:val="00BF339E"/>
    <w:rsid w:val="00C32FFC"/>
    <w:rsid w:val="00C437D5"/>
    <w:rsid w:val="00CA2282"/>
    <w:rsid w:val="00CB258D"/>
    <w:rsid w:val="00CB45A3"/>
    <w:rsid w:val="00CD60DE"/>
    <w:rsid w:val="00CE53A0"/>
    <w:rsid w:val="00D22039"/>
    <w:rsid w:val="00D517A4"/>
    <w:rsid w:val="00D557F6"/>
    <w:rsid w:val="00D70BAA"/>
    <w:rsid w:val="00DA01D9"/>
    <w:rsid w:val="00DA0372"/>
    <w:rsid w:val="00DF4865"/>
    <w:rsid w:val="00E21973"/>
    <w:rsid w:val="00E21EAA"/>
    <w:rsid w:val="00E23298"/>
    <w:rsid w:val="00E26A78"/>
    <w:rsid w:val="00E46DE7"/>
    <w:rsid w:val="00E92BF6"/>
    <w:rsid w:val="00EA2088"/>
    <w:rsid w:val="00F47974"/>
    <w:rsid w:val="00F81EAB"/>
    <w:rsid w:val="00FB5C81"/>
    <w:rsid w:val="00FD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6FB4C"/>
  <w15:chartTrackingRefBased/>
  <w15:docId w15:val="{871134D1-F239-4521-9FB0-66E71BB4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47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4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4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478"/>
  </w:style>
  <w:style w:type="paragraph" w:styleId="Footer">
    <w:name w:val="footer"/>
    <w:basedOn w:val="Normal"/>
    <w:link w:val="Foot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478"/>
  </w:style>
  <w:style w:type="character" w:customStyle="1" w:styleId="Heading1Char">
    <w:name w:val="Heading 1 Char"/>
    <w:basedOn w:val="DefaultParagraphFont"/>
    <w:link w:val="Heading1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A4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309A3"/>
    <w:rPr>
      <w:color w:val="808080"/>
    </w:rPr>
  </w:style>
  <w:style w:type="paragraph" w:styleId="NoSpacing">
    <w:name w:val="No Spacing"/>
    <w:uiPriority w:val="1"/>
    <w:qFormat/>
    <w:rsid w:val="00CB45A3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036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362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8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te.org.uk/research/publications/tate-papers/08/the-modern-cult-of-replicas-a-rieglian-analysis-of-values-in-replication" TargetMode="External"/><Relationship Id="rId13" Type="http://schemas.openxmlformats.org/officeDocument/2006/relationships/hyperlink" Target="http://www.japan-icomos.org/pdf/nara20_final_eng.pdf%3E" TargetMode="External"/><Relationship Id="rId18" Type="http://schemas.openxmlformats.org/officeDocument/2006/relationships/hyperlink" Target="https://doi.org/10.1111/cura.12365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://journals.openedition.org/perspective/14242%3E" TargetMode="External"/><Relationship Id="rId12" Type="http://schemas.openxmlformats.org/officeDocument/2006/relationships/hyperlink" Target="http://www.plastercastcollection.org/en/index.php" TargetMode="External"/><Relationship Id="rId17" Type="http://schemas.openxmlformats.org/officeDocument/2006/relationships/hyperlink" Target="http://openarchive.icomos.org/431/1/Monuments_and_Sites_1_Charters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doi.org/10.5334/ah.da" TargetMode="External"/><Relationship Id="rId20" Type="http://schemas.openxmlformats.org/officeDocument/2006/relationships/hyperlink" Target="http://www.factum-arte.com/resources/files/ff/publications_PDF/the_aura_in_the_age_of_digital_materiality_factum_foundation_2020_web.pdf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international.icomos.org/charters/nara-e.pdf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gkacademics.com/project-code-named-humpty-gesture-and-the-performative-body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archive.cyark.org/" TargetMode="External"/><Relationship Id="rId19" Type="http://schemas.openxmlformats.org/officeDocument/2006/relationships/hyperlink" Target="https://www.vam.ac.uk/research/projects/reach-reproduction-of-art-and-cultural-herita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up.harvard.edu/features/in-praise-of-copying/In-Praise-of-Copying-by-Marcus-Boon-HUP-free-full-text.pdf" TargetMode="External"/><Relationship Id="rId14" Type="http://schemas.openxmlformats.org/officeDocument/2006/relationships/hyperlink" Target="http://savageminds.org/2016/01/29/materialdigital-authenticity-thoughts-on-digital-3d-models-and-their-material-counterparts/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FCD6D-6EF7-4175-9F12-630CBC5D2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3031</Words>
  <Characters>17283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ory, approaches and practice in relation to replicas and authenticity</vt:lpstr>
    </vt:vector>
  </TitlesOfParts>
  <Company>University of Stirling</Company>
  <LinksUpToDate>false</LinksUpToDate>
  <CharactersWithSpaces>20274</CharactersWithSpaces>
  <SharedDoc>false</SharedDoc>
  <HyperlinkBase>www.replicas.stir.ac.uk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ory, approaches and practice in relation to replicas and authenticity</dc:title>
  <dc:subject/>
  <dc:creator>Sally Foster</dc:creator>
  <cp:keywords/>
  <dc:description/>
  <cp:lastModifiedBy>Sally Foster</cp:lastModifiedBy>
  <cp:revision>8</cp:revision>
  <dcterms:created xsi:type="dcterms:W3CDTF">2020-07-13T11:19:00Z</dcterms:created>
  <dcterms:modified xsi:type="dcterms:W3CDTF">2020-07-13T11:47:00Z</dcterms:modified>
</cp:coreProperties>
</file>